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0185" w:rsidRDefault="00D80185" w:rsidP="00D80185">
      <w:pPr>
        <w:pStyle w:val="Title1Font"/>
        <w:jc w:val="both"/>
      </w:pPr>
      <w:r>
        <w:t>Tutorial 05 – Camera Mobile Website</w:t>
      </w:r>
    </w:p>
    <w:p w:rsidR="00D80185" w:rsidRDefault="00D80185" w:rsidP="00D80185">
      <w:pPr>
        <w:pStyle w:val="Title2Font"/>
        <w:jc w:val="both"/>
      </w:pPr>
      <w:r w:rsidRPr="00DF7CBC">
        <w:t>Preamble</w:t>
      </w:r>
    </w:p>
    <w:p w:rsidR="00D80185" w:rsidRDefault="00D80185" w:rsidP="00D80185">
      <w:pPr>
        <w:jc w:val="both"/>
      </w:pPr>
    </w:p>
    <w:p w:rsidR="00D80185" w:rsidRPr="00A2385A" w:rsidRDefault="00D80185" w:rsidP="00D80185">
      <w:pPr>
        <w:pStyle w:val="ListParagraph"/>
        <w:numPr>
          <w:ilvl w:val="0"/>
          <w:numId w:val="3"/>
        </w:numPr>
      </w:pPr>
      <w:r>
        <w:t>T</w:t>
      </w:r>
      <w:r w:rsidRPr="007F0CDA">
        <w:t>he</w:t>
      </w:r>
      <w:r>
        <w:t xml:space="preserve"> Camera Mobile Website application</w:t>
      </w:r>
      <w:r w:rsidRPr="007F0CDA">
        <w:t xml:space="preserve">, </w:t>
      </w:r>
      <w:r>
        <w:t xml:space="preserve">which is a web application that can be run in browser of mobile device, is created </w:t>
      </w:r>
      <w:r w:rsidRPr="00DD27D3">
        <w:t>with HTML, CSS, and JavaScript</w:t>
      </w:r>
      <w:r>
        <w:t xml:space="preserve"> for taking photo with the connected camera.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After completed this tutorial, you should be able to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Implement a web application to access connected camera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Familiarize</w:t>
      </w:r>
      <w:r w:rsidRPr="003A01EE">
        <w:t xml:space="preserve"> with the </w:t>
      </w:r>
      <w:r>
        <w:t>use of HTML, CSS and JavaScript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To test the application, access the web application with browser of desktop computer or mobile devic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Note: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The page has been uploaded to a web server for testing</w:t>
      </w:r>
    </w:p>
    <w:p w:rsidR="00D80185" w:rsidRDefault="00D80185" w:rsidP="00D80185">
      <w:pPr>
        <w:pStyle w:val="ListParagraph"/>
        <w:numPr>
          <w:ilvl w:val="3"/>
          <w:numId w:val="1"/>
        </w:numPr>
        <w:jc w:val="both"/>
      </w:pPr>
      <w:r>
        <w:t xml:space="preserve">E.g., </w:t>
      </w:r>
      <w:r w:rsidRPr="005331FE">
        <w:t>https://</w:t>
      </w:r>
      <w:r>
        <w:t>hkmu</w:t>
      </w:r>
      <w:r w:rsidRPr="005331FE">
        <w:t>lab.github.io/camera-web-app/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>
        <w:t>User Interface Design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7F0CDA">
        <w:t xml:space="preserve">The following shows the </w:t>
      </w:r>
      <w:r>
        <w:t>screen captured from browser of desktop computer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2C5B7D3E" wp14:editId="4CE06E31">
            <wp:extent cx="4663440" cy="2258568"/>
            <wp:effectExtent l="0" t="0" r="381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258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The image located at the center represents the video streaming obtained from the camera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The image positioned at the top left corner is the display of the photo taken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There are two buttons located at the bottom the page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58F03041" wp14:editId="11782161">
            <wp:extent cx="1351915" cy="85979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915" cy="85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The upper one is for toggling between front and back camera (is available)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The lower one is for photo taken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>
        <w:t>File Structure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The project consists of three files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FA21B4">
        <w:t>index.html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Represent the layout of the web pag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FA21B4">
        <w:t>style.css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S</w:t>
      </w:r>
      <w:r w:rsidRPr="00FA21B4">
        <w:t xml:space="preserve">tyle sheet language used for describing the presentation </w:t>
      </w:r>
      <w:r>
        <w:t xml:space="preserve">style </w:t>
      </w:r>
      <w:r w:rsidRPr="00FA21B4">
        <w:t xml:space="preserve">of </w:t>
      </w:r>
      <w:r>
        <w:t xml:space="preserve">different elements declared </w:t>
      </w:r>
      <w:r w:rsidRPr="00FA21B4">
        <w:t xml:space="preserve">in </w:t>
      </w:r>
      <w:r>
        <w:t>the .html fil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app.js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The .js file contains Javascript code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Include the logic implementation of the web application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>
        <w:t>Implementation procedures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710B17">
        <w:t xml:space="preserve">Create a new folder on </w:t>
      </w:r>
      <w:r>
        <w:t xml:space="preserve">the </w:t>
      </w:r>
      <w:r w:rsidRPr="00710B17">
        <w:t>computer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 xml:space="preserve">E.g., </w:t>
      </w:r>
      <w:r w:rsidRPr="00710B17">
        <w:t>camera-</w:t>
      </w:r>
      <w:r>
        <w:t>web-app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 xml:space="preserve">Create and edit the three files (index.html, style.css and app.js) with </w:t>
      </w:r>
      <w:r w:rsidRPr="00710B17">
        <w:t>favorite text editor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 xml:space="preserve">E.g., </w:t>
      </w:r>
      <w:r w:rsidRPr="00710B17">
        <w:t>Notepad++</w:t>
      </w:r>
      <w:r>
        <w:t xml:space="preserve">, </w:t>
      </w:r>
      <w:r w:rsidRPr="00C20EE7">
        <w:t>Visual Studio Code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Upload the three files to web server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Test</w:t>
      </w:r>
      <w:r w:rsidRPr="00710B17">
        <w:t xml:space="preserve"> </w:t>
      </w:r>
      <w:r>
        <w:t xml:space="preserve">the </w:t>
      </w:r>
      <w:r w:rsidRPr="00710B17">
        <w:t>app</w:t>
      </w:r>
      <w:r>
        <w:t>lication</w:t>
      </w:r>
      <w:r w:rsidRPr="00710B17">
        <w:t xml:space="preserve"> </w:t>
      </w:r>
      <w:r>
        <w:t>with browser of</w:t>
      </w:r>
      <w:r w:rsidRPr="00710B17">
        <w:t xml:space="preserve"> </w:t>
      </w:r>
      <w:r>
        <w:t>mobile device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>Experiment 1. Edit the HTML file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reate and edit the “index.html” fil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80185" w:rsidTr="00A60F52">
        <w:tc>
          <w:tcPr>
            <w:tcW w:w="8856" w:type="dxa"/>
          </w:tcPr>
          <w:p w:rsidR="00D80185" w:rsidRDefault="00D80185" w:rsidP="00A60F52">
            <w:pPr>
              <w:jc w:val="both"/>
            </w:pPr>
            <w:r>
              <w:lastRenderedPageBreak/>
              <w:t>&lt;html lang="en"&gt;</w:t>
            </w:r>
          </w:p>
          <w:p w:rsidR="00D80185" w:rsidRDefault="00D80185" w:rsidP="00A60F52">
            <w:pPr>
              <w:jc w:val="both"/>
            </w:pPr>
            <w:r>
              <w:t xml:space="preserve">    &lt;head&gt;</w:t>
            </w:r>
          </w:p>
          <w:p w:rsidR="00D80185" w:rsidRDefault="00D80185" w:rsidP="00A60F52">
            <w:pPr>
              <w:jc w:val="both"/>
            </w:pPr>
            <w:r>
              <w:t xml:space="preserve">        &lt;meta charset="utf-8"&gt;</w:t>
            </w:r>
          </w:p>
          <w:p w:rsidR="00D80185" w:rsidRDefault="00D80185" w:rsidP="00A60F52">
            <w:pPr>
              <w:jc w:val="both"/>
            </w:pPr>
            <w:r>
              <w:t xml:space="preserve">        &lt;meta name="viewport" content="width=device-width, initial-scale=1"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&lt;!-- Name of the app --&gt;</w:t>
            </w:r>
          </w:p>
          <w:p w:rsidR="00D80185" w:rsidRDefault="00D80185" w:rsidP="00A60F52">
            <w:pPr>
              <w:jc w:val="both"/>
            </w:pPr>
            <w:r>
              <w:t xml:space="preserve">        &lt;title&gt;Camera Mobile Website&lt;/title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&lt;!-- Link to main style sheet --&gt;</w:t>
            </w:r>
          </w:p>
          <w:p w:rsidR="00D80185" w:rsidRDefault="00D80185" w:rsidP="00A60F52">
            <w:pPr>
              <w:jc w:val="both"/>
            </w:pPr>
            <w:r>
              <w:t xml:space="preserve">        &lt;link rel="stylesheet" href="style.css"&gt; </w:t>
            </w:r>
          </w:p>
          <w:p w:rsidR="00D80185" w:rsidRDefault="00D80185" w:rsidP="00A60F52">
            <w:pPr>
              <w:jc w:val="both"/>
            </w:pPr>
            <w:r>
              <w:t xml:space="preserve">    &lt;/head&gt;</w:t>
            </w:r>
          </w:p>
          <w:p w:rsidR="00D80185" w:rsidRDefault="00D80185" w:rsidP="00A60F52">
            <w:pPr>
              <w:jc w:val="both"/>
            </w:pPr>
            <w:r>
              <w:t xml:space="preserve">    &lt;body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&lt;!-- Main content of the HTML --&gt;</w:t>
            </w:r>
          </w:p>
          <w:p w:rsidR="00D80185" w:rsidRDefault="00D80185" w:rsidP="00A60F52">
            <w:pPr>
              <w:jc w:val="both"/>
            </w:pPr>
            <w:r>
              <w:t xml:space="preserve">        &lt;main id="camera"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    &lt;!-- Camera view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!-- canvas: Area for drawing graphics on a web page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canvas id="camera-view"&gt;&lt;/canvas&gt;</w:t>
            </w:r>
          </w:p>
          <w:p w:rsidR="00D80185" w:rsidRDefault="00D80185" w:rsidP="00A60F52">
            <w:pPr>
              <w:jc w:val="both"/>
            </w:pPr>
            <w:r>
              <w:t xml:space="preserve">            </w:t>
            </w:r>
          </w:p>
          <w:p w:rsidR="00D80185" w:rsidRDefault="00D80185" w:rsidP="00A60F52">
            <w:pPr>
              <w:jc w:val="both"/>
            </w:pPr>
            <w:r>
              <w:t xml:space="preserve">            &lt;!-- Camera device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!-- Play the video streaming in "camera-view"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video id="camera-device" autoplay playsinline&gt;&lt;/video&gt;</w:t>
            </w:r>
          </w:p>
          <w:p w:rsidR="00D80185" w:rsidRDefault="00D80185" w:rsidP="00A60F52">
            <w:pPr>
              <w:jc w:val="both"/>
            </w:pPr>
            <w:r>
              <w:t xml:space="preserve">            </w:t>
            </w:r>
          </w:p>
          <w:p w:rsidR="00D80185" w:rsidRDefault="00D80185" w:rsidP="00A60F52">
            <w:pPr>
              <w:jc w:val="both"/>
            </w:pPr>
            <w:r>
              <w:t xml:space="preserve">            &lt;!-- Photo display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img alt="" id="photo-display"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    &lt;!-- Front camera button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button id="front-camera-button"&gt;Front Camera&lt;/button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    &lt;!-- Take photo button --&gt;</w:t>
            </w:r>
          </w:p>
          <w:p w:rsidR="00D80185" w:rsidRDefault="00D80185" w:rsidP="00A60F52">
            <w:pPr>
              <w:jc w:val="both"/>
            </w:pPr>
            <w:r>
              <w:t xml:space="preserve">            &lt;button id="take-photo-button"&gt;Take Photo&lt;/button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&lt;/main&gt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 xml:space="preserve">        &lt;!-- Reference to the JavaScript file --&gt;</w:t>
            </w:r>
          </w:p>
          <w:p w:rsidR="00D80185" w:rsidRDefault="00D80185" w:rsidP="00A60F52">
            <w:pPr>
              <w:jc w:val="both"/>
            </w:pPr>
            <w:r>
              <w:t xml:space="preserve">        &lt;script src="app.js"&gt;&lt;/script&gt; </w:t>
            </w:r>
          </w:p>
          <w:p w:rsidR="00D80185" w:rsidRDefault="00D80185" w:rsidP="00A60F52">
            <w:pPr>
              <w:jc w:val="both"/>
            </w:pPr>
            <w:r>
              <w:t xml:space="preserve">    &lt;/body&gt;</w:t>
            </w:r>
          </w:p>
          <w:p w:rsidR="00D80185" w:rsidRDefault="00D80185" w:rsidP="00A60F52">
            <w:pPr>
              <w:jc w:val="both"/>
            </w:pPr>
            <w:r>
              <w:t>&lt;/html&gt;</w:t>
            </w:r>
          </w:p>
        </w:tc>
      </w:tr>
    </w:tbl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&lt;link rel="stylesheet" href="style.css"&gt;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Responsible to link to the specific .css file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5E78E0">
        <w:t>&lt;script src="app.js"&gt;&lt;/script&gt;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R</w:t>
      </w:r>
      <w:r w:rsidRPr="00DF7B23">
        <w:t xml:space="preserve">efer to </w:t>
      </w:r>
      <w:r>
        <w:t xml:space="preserve">an external Javascript file with </w:t>
      </w:r>
      <w:r w:rsidRPr="00DF7B23">
        <w:t xml:space="preserve">the </w:t>
      </w:r>
      <w:r>
        <w:t>“</w:t>
      </w:r>
      <w:r w:rsidRPr="00DF7B23">
        <w:t>src</w:t>
      </w:r>
      <w:r>
        <w:t>”</w:t>
      </w:r>
      <w:r w:rsidRPr="00DF7B23">
        <w:t xml:space="preserve"> attribute in the &lt;script&gt; tag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The “main” element consists of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A “canvas” element (with id=“camera-view”)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Display the video stream that obtained from camera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A “</w:t>
      </w:r>
      <w:r w:rsidRPr="00097C63">
        <w:t>video</w:t>
      </w:r>
      <w:r>
        <w:t>”</w:t>
      </w:r>
      <w:r w:rsidRPr="00097C63">
        <w:t xml:space="preserve"> element </w:t>
      </w:r>
      <w:r>
        <w:t>(with id=”</w:t>
      </w:r>
      <w:r w:rsidRPr="00097C63">
        <w:t>camera</w:t>
      </w:r>
      <w:r>
        <w:t>-device”)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lastRenderedPageBreak/>
        <w:t>A</w:t>
      </w:r>
      <w:r w:rsidRPr="00097C63">
        <w:t xml:space="preserve">ccess </w:t>
      </w:r>
      <w:r>
        <w:t>the camera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A</w:t>
      </w:r>
      <w:r w:rsidRPr="000D3DD8">
        <w:t>n &lt;img&gt; element</w:t>
      </w:r>
      <w:r>
        <w:t xml:space="preserve"> (with </w:t>
      </w:r>
      <w:r w:rsidRPr="000D3DD8">
        <w:t>id="photo-display</w:t>
      </w:r>
      <w:r>
        <w:t>)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Display the image taken by the camera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A button (with id="front-camera-button")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Labeled with “Front Camera” (default) / “Back Camera”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Select front or back camera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 xml:space="preserve">A button (with </w:t>
      </w:r>
      <w:r w:rsidRPr="000D3DD8">
        <w:t>id="take-photo-button"</w:t>
      </w:r>
      <w:r>
        <w:t>)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Labeled with “Take Photo”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S</w:t>
      </w:r>
      <w:r w:rsidRPr="000D3DD8">
        <w:t>nap a picture</w:t>
      </w:r>
      <w:r>
        <w:t xml:space="preserve"> if clicked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>Experiment 2. Edit the CSS file</w:t>
      </w:r>
    </w:p>
    <w:p w:rsidR="00D80185" w:rsidRDefault="00D80185" w:rsidP="00D80185"/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reate and edit the “style.css” fil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80185" w:rsidTr="00A60F52">
        <w:tc>
          <w:tcPr>
            <w:tcW w:w="8856" w:type="dxa"/>
          </w:tcPr>
          <w:p w:rsidR="00D80185" w:rsidRDefault="00D80185" w:rsidP="00A60F52">
            <w:pPr>
              <w:jc w:val="both"/>
            </w:pPr>
            <w:r>
              <w:t>html, body{</w:t>
            </w:r>
          </w:p>
          <w:p w:rsidR="00D80185" w:rsidRDefault="00D80185" w:rsidP="00A60F52">
            <w:pPr>
              <w:jc w:val="both"/>
            </w:pPr>
            <w:r>
              <w:t xml:space="preserve">  margin: 0px;</w:t>
            </w:r>
          </w:p>
          <w:p w:rsidR="00D80185" w:rsidRDefault="00D80185" w:rsidP="00A60F52">
            <w:pPr>
              <w:jc w:val="both"/>
            </w:pPr>
            <w:r>
              <w:t xml:space="preserve">  padding: 0px;</w:t>
            </w:r>
          </w:p>
          <w:p w:rsidR="00D80185" w:rsidRDefault="00D80185" w:rsidP="00A60F52">
            <w:pPr>
              <w:jc w:val="both"/>
            </w:pPr>
            <w:r>
              <w:t>}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*</w:t>
            </w:r>
          </w:p>
          <w:p w:rsidR="00D80185" w:rsidRDefault="00D80185" w:rsidP="00A60F52">
            <w:pPr>
              <w:jc w:val="both"/>
            </w:pPr>
            <w:r>
              <w:t>Style the element with id="camera", "camera-view", "camera-device", "photo-display"</w:t>
            </w:r>
          </w:p>
          <w:p w:rsidR="00D80185" w:rsidRDefault="00D80185" w:rsidP="00A60F52">
            <w:pPr>
              <w:jc w:val="both"/>
            </w:pPr>
            <w:r>
              <w:t>*/</w:t>
            </w:r>
          </w:p>
          <w:p w:rsidR="00D80185" w:rsidRDefault="00D80185" w:rsidP="00A60F52">
            <w:pPr>
              <w:jc w:val="both"/>
            </w:pPr>
            <w:r>
              <w:t>#camera, #camera-view, #camera-device, #photo-display{</w:t>
            </w:r>
          </w:p>
          <w:p w:rsidR="00D80185" w:rsidRDefault="00D80185" w:rsidP="00A60F52">
            <w:pPr>
              <w:jc w:val="both"/>
            </w:pPr>
            <w:r>
              <w:t xml:space="preserve">    position: fixed; /* Position of element is relative to the viewport */</w:t>
            </w:r>
          </w:p>
          <w:p w:rsidR="00D80185" w:rsidRDefault="00D80185" w:rsidP="00A60F52">
            <w:pPr>
              <w:jc w:val="both"/>
            </w:pPr>
            <w:r>
              <w:t xml:space="preserve">    object-fit: contain; /* The content is scaled to maintain its aspect ratio while fitting within the element's content box */</w:t>
            </w:r>
          </w:p>
          <w:p w:rsidR="00D80185" w:rsidRDefault="00D80185" w:rsidP="00A60F52">
            <w:pPr>
              <w:jc w:val="both"/>
            </w:pPr>
            <w:r>
              <w:t xml:space="preserve">    height: 100%;</w:t>
            </w:r>
          </w:p>
          <w:p w:rsidR="00D80185" w:rsidRDefault="00D80185" w:rsidP="00A60F52">
            <w:pPr>
              <w:jc w:val="both"/>
            </w:pPr>
            <w:r>
              <w:t xml:space="preserve">    width: 100%;</w:t>
            </w:r>
          </w:p>
          <w:p w:rsidR="00D80185" w:rsidRDefault="00D80185" w:rsidP="00A60F52">
            <w:pPr>
              <w:jc w:val="both"/>
            </w:pPr>
            <w:r>
              <w:t>}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*</w:t>
            </w:r>
          </w:p>
          <w:p w:rsidR="00D80185" w:rsidRDefault="00D80185" w:rsidP="00A60F52">
            <w:pPr>
              <w:jc w:val="both"/>
            </w:pPr>
            <w:r>
              <w:t>Style the element with id="take-photo-button"</w:t>
            </w:r>
          </w:p>
          <w:p w:rsidR="00D80185" w:rsidRDefault="00D80185" w:rsidP="00A60F52">
            <w:pPr>
              <w:jc w:val="both"/>
            </w:pPr>
            <w:r>
              <w:t>*/</w:t>
            </w:r>
          </w:p>
          <w:p w:rsidR="00D80185" w:rsidRDefault="00D80185" w:rsidP="00A60F52">
            <w:pPr>
              <w:jc w:val="both"/>
            </w:pPr>
            <w:r>
              <w:t>#take-photo-button{</w:t>
            </w:r>
          </w:p>
          <w:p w:rsidR="00D80185" w:rsidRDefault="00D80185" w:rsidP="00A60F52">
            <w:pPr>
              <w:jc w:val="both"/>
            </w:pPr>
            <w:r>
              <w:t xml:space="preserve">    position: fixed;</w:t>
            </w:r>
          </w:p>
          <w:p w:rsidR="00D80185" w:rsidRDefault="00D80185" w:rsidP="00A60F52">
            <w:pPr>
              <w:jc w:val="both"/>
            </w:pPr>
            <w:r>
              <w:t xml:space="preserve">    bottom: 30px;</w:t>
            </w:r>
          </w:p>
          <w:p w:rsidR="00D80185" w:rsidRDefault="00D80185" w:rsidP="00A60F52">
            <w:pPr>
              <w:jc w:val="both"/>
            </w:pPr>
            <w:r>
              <w:t xml:space="preserve">    width: 100%;</w:t>
            </w:r>
          </w:p>
          <w:p w:rsidR="00D80185" w:rsidRDefault="00D80185" w:rsidP="00A60F52">
            <w:pPr>
              <w:jc w:val="both"/>
            </w:pPr>
            <w:r>
              <w:t>}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*</w:t>
            </w:r>
          </w:p>
          <w:p w:rsidR="00D80185" w:rsidRDefault="00D80185" w:rsidP="00A60F52">
            <w:pPr>
              <w:jc w:val="both"/>
            </w:pPr>
            <w:r>
              <w:t>Style the element with id="take-photo-button"</w:t>
            </w:r>
          </w:p>
          <w:p w:rsidR="00D80185" w:rsidRDefault="00D80185" w:rsidP="00A60F52">
            <w:pPr>
              <w:jc w:val="both"/>
            </w:pPr>
            <w:r>
              <w:t>*/</w:t>
            </w:r>
          </w:p>
          <w:p w:rsidR="00D80185" w:rsidRDefault="00D80185" w:rsidP="00A60F52">
            <w:pPr>
              <w:jc w:val="both"/>
            </w:pPr>
            <w:r>
              <w:t>#front-camera-button{</w:t>
            </w:r>
          </w:p>
          <w:p w:rsidR="00D80185" w:rsidRDefault="00D80185" w:rsidP="00A60F52">
            <w:pPr>
              <w:jc w:val="both"/>
            </w:pPr>
            <w:r>
              <w:t xml:space="preserve">    position: fixed;</w:t>
            </w:r>
          </w:p>
          <w:p w:rsidR="00D80185" w:rsidRDefault="00D80185" w:rsidP="00A60F52">
            <w:pPr>
              <w:jc w:val="both"/>
            </w:pPr>
            <w:r>
              <w:lastRenderedPageBreak/>
              <w:t xml:space="preserve">    bottom: 80px;</w:t>
            </w:r>
          </w:p>
          <w:p w:rsidR="00D80185" w:rsidRDefault="00D80185" w:rsidP="00A60F52">
            <w:pPr>
              <w:jc w:val="both"/>
            </w:pPr>
            <w:r>
              <w:t xml:space="preserve">    width: 100%;</w:t>
            </w:r>
          </w:p>
          <w:p w:rsidR="00D80185" w:rsidRDefault="00D80185" w:rsidP="00A60F52">
            <w:pPr>
              <w:jc w:val="both"/>
            </w:pPr>
            <w:r>
              <w:t>}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*</w:t>
            </w:r>
          </w:p>
          <w:p w:rsidR="00D80185" w:rsidRDefault="00D80185" w:rsidP="00A60F52">
            <w:pPr>
              <w:jc w:val="both"/>
            </w:pPr>
            <w:r>
              <w:t>Class "photo-taken", which is added to "cameraOutput" in file "app.js"</w:t>
            </w:r>
          </w:p>
          <w:p w:rsidR="00D80185" w:rsidRDefault="00D80185" w:rsidP="00A60F52">
            <w:pPr>
              <w:jc w:val="both"/>
            </w:pPr>
            <w:r>
              <w:t>*/</w:t>
            </w:r>
          </w:p>
          <w:p w:rsidR="00D80185" w:rsidRDefault="00D80185" w:rsidP="00A60F52">
            <w:pPr>
              <w:jc w:val="both"/>
            </w:pPr>
            <w:r>
              <w:t>.photo-taken{</w:t>
            </w:r>
          </w:p>
          <w:p w:rsidR="00D80185" w:rsidRDefault="00D80185" w:rsidP="00A60F52">
            <w:pPr>
              <w:jc w:val="both"/>
            </w:pPr>
            <w:r>
              <w:t xml:space="preserve">    height: 100px!important; /* !important =&gt; Overrides the predefined height property (e.g., 100%) */</w:t>
            </w:r>
          </w:p>
          <w:p w:rsidR="00D80185" w:rsidRDefault="00D80185" w:rsidP="00A60F52">
            <w:pPr>
              <w:jc w:val="both"/>
            </w:pPr>
            <w:r>
              <w:t xml:space="preserve">    width: 100px!important; /* !important =&gt; Overrides the predefined width property (e.g., 100%) */</w:t>
            </w:r>
          </w:p>
          <w:p w:rsidR="00D80185" w:rsidRDefault="00D80185" w:rsidP="00A60F52">
            <w:pPr>
              <w:jc w:val="both"/>
            </w:pPr>
            <w:r>
              <w:t>}</w:t>
            </w:r>
          </w:p>
        </w:tc>
      </w:tr>
    </w:tbl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lastRenderedPageBreak/>
        <w:t>Different styles are added to the page with this file to ensure the UI elements are arranged properly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 xml:space="preserve">An </w:t>
      </w:r>
      <w:r w:rsidRPr="00031D01">
        <w:rPr>
          <w:u w:val="single"/>
        </w:rPr>
        <w:t>element selector</w:t>
      </w:r>
      <w:r w:rsidRPr="00923F3A">
        <w:t xml:space="preserve"> for html, body</w:t>
      </w:r>
      <w:r>
        <w:t xml:space="preserve"> is added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566BBD">
        <w:t>The element selector selects HTML ele</w:t>
      </w:r>
      <w:r>
        <w:t>ments based on the element nam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E.g., html, body { ... }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Margin and padding of the html and body element in the html page is set to “0”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 xml:space="preserve">Three </w:t>
      </w:r>
      <w:r w:rsidRPr="00031D01">
        <w:rPr>
          <w:u w:val="single"/>
        </w:rPr>
        <w:t>id selector</w:t>
      </w:r>
      <w:r>
        <w:t xml:space="preserve"> are declared afterwards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The id selector selects a unique element (as the id of an element is unique within a page) with the “id” attribute of an HTML element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2050C0">
        <w:t>To select an element with a specific id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W</w:t>
      </w:r>
      <w:r w:rsidRPr="002050C0">
        <w:t>rite a hash (#) character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F</w:t>
      </w:r>
      <w:r w:rsidRPr="002050C0">
        <w:t>o</w:t>
      </w:r>
      <w:r>
        <w:t>llowed by the id of the element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E.g.,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 w:rsidRPr="002050C0">
        <w:t>#camera, #camera-view, #camera-device, #photo-display{</w:t>
      </w:r>
      <w:r>
        <w:t xml:space="preserve"> ... }</w:t>
      </w:r>
    </w:p>
    <w:p w:rsidR="00D80185" w:rsidRDefault="00D80185" w:rsidP="00D80185">
      <w:pPr>
        <w:pStyle w:val="ListParagraph"/>
        <w:numPr>
          <w:ilvl w:val="3"/>
          <w:numId w:val="1"/>
        </w:numPr>
        <w:jc w:val="both"/>
      </w:pPr>
      <w:r>
        <w:t>Specify the position, object-fit, height and width attributes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 w:rsidRPr="002050C0">
        <w:t>#take-photo-button{</w:t>
      </w:r>
      <w:r>
        <w:t xml:space="preserve"> ... }</w:t>
      </w:r>
    </w:p>
    <w:p w:rsidR="00D80185" w:rsidRDefault="00D80185" w:rsidP="00D80185">
      <w:pPr>
        <w:pStyle w:val="ListParagraph"/>
        <w:numPr>
          <w:ilvl w:val="3"/>
          <w:numId w:val="1"/>
        </w:numPr>
        <w:jc w:val="both"/>
      </w:pPr>
      <w:r>
        <w:t>Specify the position, bottom and width attributes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 w:rsidRPr="002050C0">
        <w:t>#front-camera-button{</w:t>
      </w:r>
      <w:r w:rsidRPr="00F92F14">
        <w:t xml:space="preserve"> ... }</w:t>
      </w:r>
    </w:p>
    <w:p w:rsidR="00D80185" w:rsidRDefault="00D80185" w:rsidP="00D80185">
      <w:pPr>
        <w:pStyle w:val="ListParagraph"/>
        <w:numPr>
          <w:ilvl w:val="3"/>
          <w:numId w:val="1"/>
        </w:numPr>
        <w:jc w:val="both"/>
      </w:pPr>
      <w:r>
        <w:t>Specify the position, bottom and width</w:t>
      </w:r>
      <w:r w:rsidRPr="00292034">
        <w:t xml:space="preserve"> </w:t>
      </w:r>
      <w:r>
        <w:t>attributes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 xml:space="preserve">A </w:t>
      </w:r>
      <w:r w:rsidRPr="00031D01">
        <w:rPr>
          <w:u w:val="single"/>
        </w:rPr>
        <w:t>class selector</w:t>
      </w:r>
      <w:r>
        <w:t xml:space="preserve"> is declared lastly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2050C0">
        <w:t xml:space="preserve">The class selector selects HTML elements </w:t>
      </w:r>
      <w:r>
        <w:t>with a specific class attribut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2050C0">
        <w:t>To select element</w:t>
      </w:r>
      <w:r>
        <w:t>(</w:t>
      </w:r>
      <w:r w:rsidRPr="002050C0">
        <w:t>s</w:t>
      </w:r>
      <w:r>
        <w:t>)</w:t>
      </w:r>
      <w:r w:rsidRPr="002050C0">
        <w:t xml:space="preserve"> with a specific class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W</w:t>
      </w:r>
      <w:r w:rsidRPr="002050C0">
        <w:t>rite a period (.) character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F</w:t>
      </w:r>
      <w:r w:rsidRPr="002050C0">
        <w:t>ollowed by the class na</w:t>
      </w:r>
      <w:r>
        <w:t>m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 xml:space="preserve">E.g., </w:t>
      </w:r>
      <w:r w:rsidRPr="00F92F14">
        <w:t>.photo-taken{</w:t>
      </w:r>
      <w:r>
        <w:t xml:space="preserve"> ... }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Specify the height and width attributes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Note: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S</w:t>
      </w:r>
      <w:r w:rsidRPr="00923F3A">
        <w:t>elector</w:t>
      </w:r>
      <w:r>
        <w:t xml:space="preserve"> is </w:t>
      </w:r>
      <w:r w:rsidRPr="00923F3A">
        <w:t xml:space="preserve">used to "find" (or select) the HTML elements </w:t>
      </w:r>
      <w:r>
        <w:t xml:space="preserve">that </w:t>
      </w:r>
      <w:r w:rsidRPr="00923F3A">
        <w:t>you want to styl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“!important” is used to override the predefined property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>Experiment 3. Edit the Javascript file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reate and edit the “app.js” fil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80185" w:rsidTr="00A60F52">
        <w:tc>
          <w:tcPr>
            <w:tcW w:w="8856" w:type="dxa"/>
          </w:tcPr>
          <w:p w:rsidR="00D80185" w:rsidRDefault="00D80185" w:rsidP="00A60F52">
            <w:pPr>
              <w:jc w:val="both"/>
            </w:pPr>
            <w:r>
              <w:t>var frontCamera = false;</w:t>
            </w:r>
          </w:p>
          <w:p w:rsidR="00D80185" w:rsidRDefault="00D80185" w:rsidP="00A60F52">
            <w:pPr>
              <w:jc w:val="both"/>
            </w:pPr>
            <w:r>
              <w:t>var currentStream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/ Define constants</w:t>
            </w:r>
          </w:p>
          <w:p w:rsidR="00D80185" w:rsidRDefault="00D80185" w:rsidP="00A60F52">
            <w:pPr>
              <w:jc w:val="both"/>
            </w:pPr>
            <w:r>
              <w:t>// Get the element in the document with id="camera-view", "camera-device", "photo-display", "take-photo-button" and "front-camera-button"</w:t>
            </w:r>
          </w:p>
          <w:p w:rsidR="00D80185" w:rsidRDefault="00D80185" w:rsidP="00A60F52">
            <w:pPr>
              <w:jc w:val="both"/>
            </w:pPr>
            <w:r>
              <w:t>const</w:t>
            </w:r>
          </w:p>
          <w:p w:rsidR="00D80185" w:rsidRDefault="00D80185" w:rsidP="00A60F52">
            <w:pPr>
              <w:jc w:val="both"/>
            </w:pPr>
            <w:r>
              <w:t xml:space="preserve">    cameraView = document.querySelector("#camera-view"),</w:t>
            </w:r>
          </w:p>
          <w:p w:rsidR="00D80185" w:rsidRDefault="00D80185" w:rsidP="00A60F52">
            <w:pPr>
              <w:jc w:val="both"/>
            </w:pPr>
            <w:r>
              <w:t xml:space="preserve">    cameraDevice = document.querySelector("#camera-device"),</w:t>
            </w:r>
          </w:p>
          <w:p w:rsidR="00D80185" w:rsidRDefault="00D80185" w:rsidP="00A60F52">
            <w:pPr>
              <w:jc w:val="both"/>
            </w:pPr>
            <w:r>
              <w:t xml:space="preserve">    photoDisplay = document.querySelector("#photo-display"),</w:t>
            </w:r>
          </w:p>
          <w:p w:rsidR="00D80185" w:rsidRDefault="00D80185" w:rsidP="00A60F52">
            <w:pPr>
              <w:jc w:val="both"/>
            </w:pPr>
            <w:r>
              <w:t xml:space="preserve">    takePhotoButton = document.querySelector("#take-photo-button");</w:t>
            </w:r>
          </w:p>
          <w:p w:rsidR="00D80185" w:rsidRDefault="00D80185" w:rsidP="00A60F52">
            <w:pPr>
              <w:jc w:val="both"/>
            </w:pPr>
            <w:r>
              <w:t xml:space="preserve">    frontCameraButton = document.querySelector("#front-camera-button")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/ Access the device camera and stream to cameraDevice</w:t>
            </w:r>
          </w:p>
          <w:p w:rsidR="00D80185" w:rsidRDefault="00D80185" w:rsidP="00A60F52">
            <w:pPr>
              <w:jc w:val="both"/>
            </w:pPr>
            <w:r>
              <w:t>function cameraStart() {</w:t>
            </w:r>
          </w:p>
          <w:p w:rsidR="00D80185" w:rsidRDefault="00D80185" w:rsidP="00A60F52">
            <w:pPr>
              <w:jc w:val="both"/>
            </w:pPr>
            <w:r>
              <w:t xml:space="preserve">    // Stop the video streaming before access the media device</w:t>
            </w:r>
          </w:p>
          <w:p w:rsidR="00D80185" w:rsidRDefault="00D80185" w:rsidP="00A60F52">
            <w:pPr>
              <w:jc w:val="both"/>
            </w:pPr>
            <w:r>
              <w:t xml:space="preserve">    if (typeof currentStream !== 'undefined') {</w:t>
            </w:r>
          </w:p>
          <w:p w:rsidR="00D80185" w:rsidRDefault="00D80185" w:rsidP="00A60F52">
            <w:pPr>
              <w:jc w:val="both"/>
            </w:pPr>
            <w:r>
              <w:t xml:space="preserve">        currentStream.getTracks().forEach(track =&gt; {</w:t>
            </w:r>
          </w:p>
          <w:p w:rsidR="00D80185" w:rsidRDefault="00D80185" w:rsidP="00A60F52">
            <w:pPr>
              <w:jc w:val="both"/>
            </w:pPr>
            <w:r>
              <w:t xml:space="preserve">            track.stop();</w:t>
            </w:r>
          </w:p>
          <w:p w:rsidR="00D80185" w:rsidRDefault="00D80185" w:rsidP="00A60F52">
            <w:pPr>
              <w:jc w:val="both"/>
            </w:pPr>
            <w:r>
              <w:t xml:space="preserve">        });</w:t>
            </w:r>
          </w:p>
          <w:p w:rsidR="00D80185" w:rsidRDefault="00D80185" w:rsidP="00A60F52">
            <w:pPr>
              <w:jc w:val="both"/>
            </w:pPr>
            <w:r>
              <w:t xml:space="preserve">    }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/ Set constraints for the video stream</w:t>
            </w:r>
          </w:p>
          <w:p w:rsidR="00D80185" w:rsidRDefault="00D80185" w:rsidP="00A60F52">
            <w:pPr>
              <w:jc w:val="both"/>
            </w:pPr>
            <w:r>
              <w:t>// If frontCamera is true, use front camera</w:t>
            </w:r>
          </w:p>
          <w:p w:rsidR="00D80185" w:rsidRDefault="00D80185" w:rsidP="00A60F52">
            <w:pPr>
              <w:jc w:val="both"/>
            </w:pPr>
            <w:r>
              <w:t>// Otherwise, user back camera</w:t>
            </w:r>
          </w:p>
          <w:p w:rsidR="00D80185" w:rsidRDefault="00D80185" w:rsidP="00A60F52">
            <w:pPr>
              <w:jc w:val="both"/>
            </w:pPr>
            <w:r>
              <w:t>// "user" =&gt; Front camera</w:t>
            </w:r>
          </w:p>
          <w:p w:rsidR="00D80185" w:rsidRDefault="00D80185" w:rsidP="00A60F52">
            <w:pPr>
              <w:jc w:val="both"/>
            </w:pPr>
            <w:r>
              <w:t>// "environment" =&gt; Back camera</w:t>
            </w:r>
          </w:p>
          <w:p w:rsidR="00D80185" w:rsidRDefault="00D80185" w:rsidP="00A60F52">
            <w:pPr>
              <w:jc w:val="both"/>
            </w:pPr>
            <w:r>
              <w:t xml:space="preserve">    var constraints = { video: { facingMode: (frontCamera? "user" : "environment") }, audio: false };</w:t>
            </w:r>
          </w:p>
          <w:p w:rsidR="00D80185" w:rsidRDefault="00D80185" w:rsidP="00A60F52">
            <w:pPr>
              <w:jc w:val="both"/>
            </w:pPr>
            <w:r>
              <w:t xml:space="preserve">    </w:t>
            </w:r>
          </w:p>
          <w:p w:rsidR="00D80185" w:rsidRDefault="00D80185" w:rsidP="00A60F52">
            <w:pPr>
              <w:jc w:val="both"/>
            </w:pPr>
            <w:r>
              <w:t xml:space="preserve">    // Access the media device, camera in this example</w:t>
            </w:r>
          </w:p>
          <w:p w:rsidR="00D80185" w:rsidRDefault="00D80185" w:rsidP="00A60F52">
            <w:pPr>
              <w:jc w:val="both"/>
            </w:pPr>
            <w:r>
              <w:t xml:space="preserve">    navigator.mediaDevices</w:t>
            </w:r>
          </w:p>
          <w:p w:rsidR="00D80185" w:rsidRDefault="00D80185" w:rsidP="00A60F52">
            <w:pPr>
              <w:jc w:val="both"/>
            </w:pPr>
            <w:r>
              <w:t xml:space="preserve">        .getUserMedia(constraints)</w:t>
            </w:r>
          </w:p>
          <w:p w:rsidR="00D80185" w:rsidRDefault="00D80185" w:rsidP="00A60F52">
            <w:pPr>
              <w:jc w:val="both"/>
            </w:pPr>
            <w:r>
              <w:t xml:space="preserve">        .then(function(stream) {</w:t>
            </w:r>
          </w:p>
          <w:p w:rsidR="00D80185" w:rsidRDefault="00D80185" w:rsidP="00A60F52">
            <w:pPr>
              <w:jc w:val="both"/>
            </w:pPr>
            <w:r>
              <w:t xml:space="preserve">            currentStream = stream;</w:t>
            </w:r>
          </w:p>
          <w:p w:rsidR="00D80185" w:rsidRDefault="00D80185" w:rsidP="00A60F52">
            <w:pPr>
              <w:jc w:val="both"/>
            </w:pPr>
            <w:r>
              <w:t xml:space="preserve">            cameraDevice.srcObject = stream;</w:t>
            </w:r>
          </w:p>
          <w:p w:rsidR="00D80185" w:rsidRDefault="00D80185" w:rsidP="00A60F52">
            <w:pPr>
              <w:jc w:val="both"/>
            </w:pPr>
            <w:r>
              <w:t xml:space="preserve">        })</w:t>
            </w:r>
          </w:p>
          <w:p w:rsidR="00D80185" w:rsidRDefault="00D80185" w:rsidP="00A60F52">
            <w:pPr>
              <w:jc w:val="both"/>
            </w:pPr>
            <w:r>
              <w:t xml:space="preserve">        .catch(function(error) {</w:t>
            </w:r>
          </w:p>
          <w:p w:rsidR="00D80185" w:rsidRDefault="00D80185" w:rsidP="00A60F52">
            <w:pPr>
              <w:jc w:val="both"/>
            </w:pPr>
            <w:r>
              <w:t xml:space="preserve">            console.error("Error happened.", error);</w:t>
            </w:r>
          </w:p>
          <w:p w:rsidR="00D80185" w:rsidRDefault="00D80185" w:rsidP="00A60F52">
            <w:pPr>
              <w:jc w:val="both"/>
            </w:pPr>
            <w:r>
              <w:t xml:space="preserve">        });</w:t>
            </w:r>
          </w:p>
          <w:p w:rsidR="00D80185" w:rsidRDefault="00D80185" w:rsidP="00A60F52">
            <w:pPr>
              <w:jc w:val="both"/>
            </w:pPr>
            <w:r>
              <w:t>}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/ If takePhotoButton clicked =&gt; Take and display a photo</w:t>
            </w:r>
          </w:p>
          <w:p w:rsidR="00D80185" w:rsidRDefault="00D80185" w:rsidP="00A60F52">
            <w:pPr>
              <w:jc w:val="both"/>
            </w:pPr>
            <w:r>
              <w:t>takePhotoButton.onclick = function() {</w:t>
            </w:r>
          </w:p>
          <w:p w:rsidR="00D80185" w:rsidRDefault="00D80185" w:rsidP="00A60F52">
            <w:pPr>
              <w:jc w:val="both"/>
            </w:pPr>
            <w:r>
              <w:t xml:space="preserve">    cameraView.width = cameraDevice.videoWidth;</w:t>
            </w:r>
          </w:p>
          <w:p w:rsidR="00D80185" w:rsidRDefault="00D80185" w:rsidP="00A60F52">
            <w:pPr>
              <w:jc w:val="both"/>
            </w:pPr>
            <w:r>
              <w:t xml:space="preserve">    cameraView.height = cameraDevice.videoHeight;</w:t>
            </w:r>
          </w:p>
          <w:p w:rsidR="00D80185" w:rsidRDefault="00D80185" w:rsidP="00A60F52">
            <w:pPr>
              <w:jc w:val="both"/>
            </w:pPr>
            <w:r>
              <w:t xml:space="preserve">    cameraView.getContext("2d").drawImage(cameraDevice, 0, 0);</w:t>
            </w:r>
          </w:p>
          <w:p w:rsidR="00D80185" w:rsidRDefault="00D80185" w:rsidP="00A60F52">
            <w:pPr>
              <w:jc w:val="both"/>
            </w:pPr>
            <w:r>
              <w:t xml:space="preserve">    photoDisplay.src = cameraView.toDataURL("image/webp");</w:t>
            </w:r>
          </w:p>
          <w:p w:rsidR="00D80185" w:rsidRDefault="00D80185" w:rsidP="00A60F52">
            <w:pPr>
              <w:jc w:val="both"/>
            </w:pPr>
            <w:r>
              <w:t xml:space="preserve">    photoDisplay.classList.add("photo-taken");</w:t>
            </w:r>
          </w:p>
          <w:p w:rsidR="00D80185" w:rsidRDefault="00D80185" w:rsidP="00A60F52">
            <w:pPr>
              <w:jc w:val="both"/>
            </w:pPr>
            <w:r>
              <w:t>}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/ If Front/Back camera is click =&gt; Change to front/back camera accordingly</w:t>
            </w:r>
          </w:p>
          <w:p w:rsidR="00D80185" w:rsidRDefault="00D80185" w:rsidP="00A60F52">
            <w:pPr>
              <w:jc w:val="both"/>
            </w:pPr>
            <w:r>
              <w:t>frontCameraButton.onclick = function() {</w:t>
            </w:r>
          </w:p>
          <w:p w:rsidR="00D80185" w:rsidRDefault="00D80185" w:rsidP="00A60F52">
            <w:pPr>
              <w:jc w:val="both"/>
            </w:pPr>
            <w:r>
              <w:t xml:space="preserve">    // Toggle the frontCamera variable</w:t>
            </w:r>
          </w:p>
          <w:p w:rsidR="00D80185" w:rsidRDefault="00D80185" w:rsidP="00A60F52">
            <w:pPr>
              <w:jc w:val="both"/>
            </w:pPr>
            <w:r>
              <w:t xml:space="preserve">    frontCamera = !frontCamera;</w:t>
            </w:r>
          </w:p>
          <w:p w:rsidR="00D80185" w:rsidRDefault="00D80185" w:rsidP="00A60F52">
            <w:pPr>
              <w:jc w:val="both"/>
            </w:pPr>
            <w:r>
              <w:t xml:space="preserve">    // Setup the button text</w:t>
            </w:r>
          </w:p>
          <w:p w:rsidR="00D80185" w:rsidRDefault="00D80185" w:rsidP="00A60F52">
            <w:pPr>
              <w:jc w:val="both"/>
            </w:pPr>
            <w:r>
              <w:t xml:space="preserve">    if (frontCamera) {</w:t>
            </w:r>
          </w:p>
          <w:p w:rsidR="00D80185" w:rsidRDefault="00D80185" w:rsidP="00A60F52">
            <w:pPr>
              <w:jc w:val="both"/>
            </w:pPr>
            <w:r>
              <w:t xml:space="preserve">        frontCameraButton.textContent = "Back Camera";</w:t>
            </w:r>
          </w:p>
          <w:p w:rsidR="00D80185" w:rsidRDefault="00D80185" w:rsidP="00A60F52">
            <w:pPr>
              <w:jc w:val="both"/>
            </w:pPr>
            <w:r>
              <w:t xml:space="preserve">    }</w:t>
            </w:r>
          </w:p>
          <w:p w:rsidR="00D80185" w:rsidRDefault="00D80185" w:rsidP="00A60F52">
            <w:pPr>
              <w:jc w:val="both"/>
            </w:pPr>
            <w:r>
              <w:t xml:space="preserve">    else {</w:t>
            </w:r>
          </w:p>
          <w:p w:rsidR="00D80185" w:rsidRDefault="00D80185" w:rsidP="00A60F52">
            <w:pPr>
              <w:jc w:val="both"/>
            </w:pPr>
            <w:r>
              <w:t xml:space="preserve">        frontCameraButton.textContent = "Front Camera";</w:t>
            </w:r>
          </w:p>
          <w:p w:rsidR="00D80185" w:rsidRDefault="00D80185" w:rsidP="00A60F52">
            <w:pPr>
              <w:jc w:val="both"/>
            </w:pPr>
            <w:r>
              <w:t xml:space="preserve">    }</w:t>
            </w:r>
          </w:p>
          <w:p w:rsidR="00D80185" w:rsidRDefault="00D80185" w:rsidP="00A60F52">
            <w:pPr>
              <w:jc w:val="both"/>
            </w:pPr>
            <w:r>
              <w:t xml:space="preserve">    // Start the video streaming</w:t>
            </w:r>
          </w:p>
          <w:p w:rsidR="00D80185" w:rsidRDefault="00D80185" w:rsidP="00A60F52">
            <w:pPr>
              <w:jc w:val="both"/>
            </w:pPr>
            <w:r>
              <w:t xml:space="preserve">    cameraStart();</w:t>
            </w:r>
          </w:p>
          <w:p w:rsidR="00D80185" w:rsidRDefault="00D80185" w:rsidP="00A60F52">
            <w:pPr>
              <w:jc w:val="both"/>
            </w:pPr>
            <w:r>
              <w:t>};</w:t>
            </w:r>
          </w:p>
          <w:p w:rsidR="00D80185" w:rsidRDefault="00D80185" w:rsidP="00A60F52">
            <w:pPr>
              <w:jc w:val="both"/>
            </w:pPr>
          </w:p>
          <w:p w:rsidR="00D80185" w:rsidRDefault="00D80185" w:rsidP="00A60F52">
            <w:pPr>
              <w:jc w:val="both"/>
            </w:pPr>
            <w:r>
              <w:t>// Start the camera and video streaming when the window loads</w:t>
            </w:r>
          </w:p>
          <w:p w:rsidR="00D80185" w:rsidRDefault="00D80185" w:rsidP="00A60F52">
            <w:pPr>
              <w:jc w:val="both"/>
            </w:pPr>
            <w:r>
              <w:t>// 1st parameter: Event type</w:t>
            </w:r>
          </w:p>
          <w:p w:rsidR="00D80185" w:rsidRDefault="00D80185" w:rsidP="00A60F52">
            <w:pPr>
              <w:jc w:val="both"/>
            </w:pPr>
            <w:r>
              <w:t>// 2nd parameter: Function to be called when the event occurs</w:t>
            </w:r>
          </w:p>
          <w:p w:rsidR="00D80185" w:rsidRDefault="00D80185" w:rsidP="00A60F52">
            <w:pPr>
              <w:jc w:val="both"/>
            </w:pPr>
            <w:r>
              <w:t>window.addEventListener("load", cameraStart);</w:t>
            </w:r>
          </w:p>
          <w:p w:rsidR="00D80185" w:rsidRDefault="00D80185" w:rsidP="00A60F52">
            <w:pPr>
              <w:jc w:val="both"/>
            </w:pPr>
          </w:p>
        </w:tc>
      </w:tr>
    </w:tbl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lastRenderedPageBreak/>
        <w:t>Variable “frontCamera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Variable represents the user selects front or back camera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True =&gt; Front camera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>
        <w:t>False =&gt; Back camera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onstants “cameraView”, “cameraDevice”, “photoDisplay”, “takePhotoButton” and “frontCameraButton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Represent the objects corresponding to the elements declared in the html file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2E4ADA">
        <w:t>cameraStart</w:t>
      </w:r>
      <w:r>
        <w:t>()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Function that accesses the connected camera and starts video streaming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T</w:t>
      </w:r>
      <w:r w:rsidRPr="004E388C">
        <w:t xml:space="preserve">he </w:t>
      </w:r>
      <w:r>
        <w:t>“</w:t>
      </w:r>
      <w:r w:rsidRPr="004E388C">
        <w:t>getUserMedia</w:t>
      </w:r>
      <w:r>
        <w:t>”</w:t>
      </w:r>
      <w:r w:rsidRPr="004E388C">
        <w:t xml:space="preserve"> method </w:t>
      </w:r>
      <w:r>
        <w:t xml:space="preserve">is used to </w:t>
      </w:r>
      <w:r w:rsidRPr="004E388C">
        <w:t>access the camera</w:t>
      </w:r>
      <w:r>
        <w:t xml:space="preserve"> together with </w:t>
      </w:r>
      <w:r w:rsidRPr="004E388C">
        <w:t xml:space="preserve"> the constraints defined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Set the “cameraDevice” as</w:t>
      </w:r>
      <w:r w:rsidRPr="004E388C">
        <w:t xml:space="preserve"> the source for the stream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 xml:space="preserve">To report any error happened during the application execution, </w:t>
      </w:r>
      <w:r w:rsidRPr="004E388C">
        <w:t xml:space="preserve">a </w:t>
      </w:r>
      <w:r>
        <w:t>“</w:t>
      </w:r>
      <w:r w:rsidRPr="004E388C">
        <w:t>.catch</w:t>
      </w:r>
      <w:r>
        <w:t>” is added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2E4ADA">
        <w:t>takePhotoButton.onclick = function() {</w:t>
      </w:r>
      <w:r>
        <w:t xml:space="preserve"> ... }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lastRenderedPageBreak/>
        <w:t>Event handler when the “Take Photo” button is clicked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 xml:space="preserve">i.e., grab a frame from </w:t>
      </w:r>
      <w:r w:rsidRPr="00540FFB">
        <w:t>video stream</w:t>
      </w:r>
      <w:r>
        <w:t xml:space="preserve"> </w:t>
      </w:r>
      <w:r w:rsidRPr="00540FFB">
        <w:t xml:space="preserve">that </w:t>
      </w:r>
      <w:r>
        <w:t xml:space="preserve">can be </w:t>
      </w:r>
      <w:r w:rsidRPr="00540FFB">
        <w:t>use</w:t>
      </w:r>
      <w:r>
        <w:t>d</w:t>
      </w:r>
      <w:r w:rsidRPr="00540FFB">
        <w:t xml:space="preserve"> as </w:t>
      </w:r>
      <w:r>
        <w:t>the image output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5735E4">
        <w:t>frontCameraButton.onclick = function() {</w:t>
      </w:r>
      <w:r>
        <w:t xml:space="preserve"> ... }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Event handler when the “Front Camera” button is clicked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 w:rsidRPr="009F29C1">
        <w:t>window.addEventListener("load", cameraStart);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Specify the method “cameraStart” is invoked when the window is loaded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 w:rsidRPr="003122AF">
        <w:rPr>
          <w:lang w:eastAsia="zh-TW"/>
        </w:rPr>
        <w:t>Upload the files to server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 xml:space="preserve">Host the application </w:t>
      </w:r>
      <w:r w:rsidRPr="0049507B">
        <w:t>on a secure HTTPS server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1. L</w:t>
      </w:r>
      <w:r w:rsidRPr="00E90161">
        <w:t>ocally on your machin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Not include in this tutorial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2. P</w:t>
      </w:r>
      <w:r w:rsidRPr="00E90161">
        <w:t>rovider of Internet hosting for software development and version control</w:t>
      </w:r>
      <w:r>
        <w:t xml:space="preserve"> 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E.g.,</w:t>
      </w:r>
      <w:r w:rsidRPr="00E90161">
        <w:t xml:space="preserve"> GitHub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 w:rsidRPr="003122AF">
        <w:rPr>
          <w:lang w:eastAsia="zh-TW"/>
        </w:rPr>
        <w:t>U</w:t>
      </w:r>
      <w:r>
        <w:rPr>
          <w:lang w:eastAsia="zh-TW"/>
        </w:rPr>
        <w:t>sing GitHub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1. Account registration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2. Create repository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3. Upload files</w:t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4. S</w:t>
      </w:r>
      <w:r w:rsidRPr="00E90161">
        <w:t>etup GitHub pages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>Experiment 1. Account registration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Access the following URL: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 w:rsidRPr="00190CF2">
        <w:t>https://github.com/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48A55211" wp14:editId="094A2920">
            <wp:extent cx="4069080" cy="2578608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80" cy="2578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Sign Up” button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7D186705" wp14:editId="2C352613">
            <wp:extent cx="4489704" cy="1115568"/>
            <wp:effectExtent l="0" t="0" r="635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704" cy="1115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Fill in the information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 xml:space="preserve">Experiment </w:t>
      </w:r>
      <w:r w:rsidRPr="00085F36">
        <w:t>2. Create repository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Login to GitHub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0E02791A" wp14:editId="0FEC97E4">
            <wp:extent cx="1883664" cy="2075688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664" cy="207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Create repository” button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028BB736" wp14:editId="45003AA1">
            <wp:extent cx="885825" cy="3905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Enter “</w:t>
      </w:r>
      <w:r w:rsidRPr="006B6273">
        <w:t>Repository name</w:t>
      </w:r>
      <w:r>
        <w:t>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lastRenderedPageBreak/>
        <w:t>E.g., camera-web-app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34D60C2E" wp14:editId="129E1B74">
            <wp:extent cx="4745736" cy="731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736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Create repository” button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568FE357" wp14:editId="69117544">
            <wp:extent cx="1506855" cy="415925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855" cy="41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rPr>
          <w:noProof/>
        </w:rPr>
        <w:drawing>
          <wp:inline distT="0" distB="0" distL="0" distR="0" wp14:anchorId="5DCCAAC9" wp14:editId="0FC0CF3E">
            <wp:extent cx="5486400" cy="1280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 xml:space="preserve">Experiment </w:t>
      </w:r>
      <w:r w:rsidRPr="00085F36">
        <w:t>3. Upload files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Select “</w:t>
      </w:r>
      <w:r w:rsidRPr="002D6CBF">
        <w:t>uploading an existing file</w:t>
      </w:r>
      <w:r>
        <w:t>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72DB386A" wp14:editId="5F1031DE">
            <wp:extent cx="4946904" cy="1362456"/>
            <wp:effectExtent l="0" t="0" r="635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904" cy="1362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Drag or choose the three files to add them to the repository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0B55F921" wp14:editId="7C43148B">
            <wp:extent cx="4416552" cy="3767328"/>
            <wp:effectExtent l="0" t="0" r="3175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552" cy="3767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Commit changes” button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3478031F" wp14:editId="7B1C8204">
            <wp:extent cx="4352544" cy="11887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44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3Font"/>
        <w:jc w:val="both"/>
      </w:pPr>
      <w:r>
        <w:t xml:space="preserve">Experiment </w:t>
      </w:r>
      <w:r w:rsidRPr="00085F36">
        <w:t>4. Setup GitHub pages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the “Settings” tab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0FB4D7C8" wp14:editId="27C6BEBE">
            <wp:extent cx="4828032" cy="43891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32" cy="438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0E904383" wp14:editId="4F7AACD0">
            <wp:extent cx="4562856" cy="16002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856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Pages” from the panel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3044988E" wp14:editId="529D5621">
            <wp:extent cx="4873752" cy="1993392"/>
            <wp:effectExtent l="0" t="0" r="3175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752" cy="19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None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78FE01F5" wp14:editId="439E0944">
            <wp:extent cx="2404872" cy="185623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72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Selection option “main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20D659E2" wp14:editId="5A430752">
            <wp:extent cx="4992624" cy="5943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2624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Click “Save”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587CB4EC" wp14:editId="43359D4C">
            <wp:extent cx="5065776" cy="841248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76" cy="841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Refresh the page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7AE04519" wp14:editId="08C7BDC8">
            <wp:extent cx="4562856" cy="64922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856" cy="649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You application has already been published with the provide URL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 w:rsidRPr="00C449B4">
        <w:t>Test the application on mobile device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  <w:jc w:val="both"/>
      </w:pPr>
      <w:r>
        <w:t>User browser of mobile device to access the provide URL for testing the web application</w:t>
      </w:r>
    </w:p>
    <w:p w:rsidR="00D80185" w:rsidRDefault="00D80185" w:rsidP="00D80185">
      <w:pPr>
        <w:pStyle w:val="ListParagraph"/>
        <w:numPr>
          <w:ilvl w:val="1"/>
          <w:numId w:val="1"/>
        </w:numPr>
        <w:jc w:val="both"/>
      </w:pPr>
      <w:r>
        <w:t>E.g.,</w:t>
      </w:r>
    </w:p>
    <w:p w:rsidR="00D80185" w:rsidRDefault="00D80185" w:rsidP="00D80185">
      <w:pPr>
        <w:pStyle w:val="ListParagraph"/>
        <w:numPr>
          <w:ilvl w:val="2"/>
          <w:numId w:val="1"/>
        </w:numPr>
        <w:jc w:val="both"/>
      </w:pPr>
      <w:r w:rsidRPr="00385734">
        <w:t>https://</w:t>
      </w:r>
      <w:r>
        <w:t>&lt;</w:t>
      </w:r>
      <w:r w:rsidRPr="00385734">
        <w:t>GitHubUsername</w:t>
      </w:r>
      <w:r>
        <w:t>&gt;</w:t>
      </w:r>
      <w:r w:rsidRPr="00385734">
        <w:t>.github.io/camera-</w:t>
      </w:r>
      <w:r>
        <w:t>web-</w:t>
      </w:r>
      <w:r w:rsidRPr="00385734">
        <w:t>app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Title2Font"/>
        <w:jc w:val="both"/>
      </w:pPr>
      <w:r>
        <w:t>More on CSS File</w:t>
      </w:r>
    </w:p>
    <w:p w:rsidR="00D80185" w:rsidRDefault="00D80185" w:rsidP="00D80185">
      <w:pPr>
        <w:jc w:val="both"/>
      </w:pPr>
    </w:p>
    <w:p w:rsidR="00D80185" w:rsidRDefault="00D80185" w:rsidP="00D80185">
      <w:pPr>
        <w:pStyle w:val="ListParagraph"/>
        <w:numPr>
          <w:ilvl w:val="0"/>
          <w:numId w:val="1"/>
        </w:numPr>
      </w:pPr>
      <w:r>
        <w:t>If the front camera is used, it is more natural to flip the image horizontally, it can be implemented by add the following template to the “style.css”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80185" w:rsidTr="00A60F52">
        <w:tc>
          <w:tcPr>
            <w:tcW w:w="8856" w:type="dxa"/>
          </w:tcPr>
          <w:p w:rsidR="00D80185" w:rsidRDefault="00D80185" w:rsidP="00A60F52">
            <w:r>
              <w:t>/*</w:t>
            </w:r>
          </w:p>
          <w:p w:rsidR="00D80185" w:rsidRDefault="00D80185" w:rsidP="00A60F52">
            <w:r>
              <w:t>Style the element with id="camera-view", "camera-device", "photo-display"</w:t>
            </w:r>
          </w:p>
          <w:p w:rsidR="00D80185" w:rsidRDefault="00D80185" w:rsidP="00A60F52">
            <w:r>
              <w:t>*/</w:t>
            </w:r>
          </w:p>
          <w:p w:rsidR="00D80185" w:rsidRDefault="00D80185" w:rsidP="00A60F52">
            <w:r>
              <w:t>#camera-view, #camera-device, #photo-display{</w:t>
            </w:r>
          </w:p>
          <w:p w:rsidR="00D80185" w:rsidRDefault="00D80185" w:rsidP="00A60F52">
            <w:r>
              <w:t xml:space="preserve">    transform: scaleX(-1);</w:t>
            </w:r>
          </w:p>
          <w:p w:rsidR="00D80185" w:rsidRDefault="00D80185" w:rsidP="00A60F52">
            <w:r>
              <w:t>}</w:t>
            </w:r>
          </w:p>
        </w:tc>
      </w:tr>
    </w:tbl>
    <w:p w:rsidR="00D80185" w:rsidRDefault="00D80185" w:rsidP="00D80185">
      <w:pPr>
        <w:pStyle w:val="ListParagraph"/>
        <w:numPr>
          <w:ilvl w:val="0"/>
          <w:numId w:val="1"/>
        </w:numPr>
      </w:pPr>
      <w:r>
        <w:t>To style the “Take Photo” and “Front Camera” button, include the following template to the id selection “</w:t>
      </w:r>
      <w:r w:rsidRPr="0039337D">
        <w:t>#take-photo-button</w:t>
      </w:r>
      <w:r>
        <w:t>” and “</w:t>
      </w:r>
      <w:r w:rsidRPr="000D6855">
        <w:t>#front-camera-button</w:t>
      </w:r>
      <w: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80185" w:rsidTr="00A60F52">
        <w:tc>
          <w:tcPr>
            <w:tcW w:w="8856" w:type="dxa"/>
          </w:tcPr>
          <w:p w:rsidR="00D80185" w:rsidRDefault="00D80185" w:rsidP="00A60F52">
            <w:r>
              <w:t xml:space="preserve">    width: 300px;</w:t>
            </w:r>
          </w:p>
          <w:p w:rsidR="00D80185" w:rsidRDefault="00D80185" w:rsidP="00A60F52">
            <w:r>
              <w:t xml:space="preserve">    background-color: black;</w:t>
            </w:r>
          </w:p>
          <w:p w:rsidR="00D80185" w:rsidRDefault="00D80185" w:rsidP="00A60F52">
            <w:r>
              <w:t xml:space="preserve">    color: white;</w:t>
            </w:r>
          </w:p>
          <w:p w:rsidR="00D80185" w:rsidRDefault="00D80185" w:rsidP="00A60F52">
            <w:r>
              <w:t xml:space="preserve">    font-size: 20px;</w:t>
            </w:r>
          </w:p>
          <w:p w:rsidR="00D80185" w:rsidRDefault="00D80185" w:rsidP="00A60F52">
            <w:r>
              <w:t xml:space="preserve">    border-radius: 30px;</w:t>
            </w:r>
          </w:p>
          <w:p w:rsidR="00D80185" w:rsidRDefault="00D80185" w:rsidP="00A60F52">
            <w:r>
              <w:t xml:space="preserve">    border: 3px solid red;</w:t>
            </w:r>
          </w:p>
          <w:p w:rsidR="00D80185" w:rsidRDefault="00D80185" w:rsidP="00A60F52">
            <w:r>
              <w:t xml:space="preserve">    padding: 15px 20px;</w:t>
            </w:r>
          </w:p>
          <w:p w:rsidR="00D80185" w:rsidRDefault="00D80185" w:rsidP="00A60F52">
            <w:r>
              <w:t xml:space="preserve">    text-align: center;</w:t>
            </w:r>
          </w:p>
          <w:p w:rsidR="00D80185" w:rsidRDefault="00D80185" w:rsidP="00A60F52">
            <w:r>
              <w:t xml:space="preserve">    left: calc(50% - 150px);</w:t>
            </w:r>
          </w:p>
        </w:tc>
      </w:tr>
    </w:tbl>
    <w:p w:rsidR="00D80185" w:rsidRDefault="00D80185" w:rsidP="00D80185">
      <w:pPr>
        <w:pStyle w:val="ListParagraph"/>
        <w:numPr>
          <w:ilvl w:val="1"/>
          <w:numId w:val="1"/>
        </w:numPr>
      </w:pPr>
      <w:r>
        <w:t>Note:</w:t>
      </w:r>
    </w:p>
    <w:p w:rsidR="00D80185" w:rsidRDefault="00D80185" w:rsidP="00D80185">
      <w:pPr>
        <w:pStyle w:val="ListParagraph"/>
        <w:numPr>
          <w:ilvl w:val="2"/>
          <w:numId w:val="1"/>
        </w:numPr>
      </w:pPr>
      <w:r>
        <w:t>Delete the property “</w:t>
      </w:r>
      <w:r w:rsidRPr="000D6855">
        <w:t>width: 100%;</w:t>
      </w:r>
      <w:r>
        <w:t>”</w:t>
      </w:r>
    </w:p>
    <w:p w:rsidR="00D80185" w:rsidRDefault="00D80185" w:rsidP="00D80185">
      <w:pPr>
        <w:pStyle w:val="ListParagraph"/>
        <w:numPr>
          <w:ilvl w:val="0"/>
          <w:numId w:val="1"/>
        </w:numPr>
      </w:pPr>
      <w:r>
        <w:t>To style the display of the snapshot, include the following template with the class selection “</w:t>
      </w:r>
      <w:r w:rsidRPr="00F809BE">
        <w:t>.photo-taken</w:t>
      </w:r>
      <w:r>
        <w:t>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D80185" w:rsidTr="00A60F52">
        <w:tc>
          <w:tcPr>
            <w:tcW w:w="8856" w:type="dxa"/>
          </w:tcPr>
          <w:p w:rsidR="00D80185" w:rsidRDefault="00D80185" w:rsidP="00A60F52">
            <w:r>
              <w:lastRenderedPageBreak/>
              <w:t xml:space="preserve">    top: 20px;</w:t>
            </w:r>
          </w:p>
          <w:p w:rsidR="00D80185" w:rsidRDefault="00D80185" w:rsidP="00A60F52">
            <w:r>
              <w:t xml:space="preserve">    right: 20px;</w:t>
            </w:r>
          </w:p>
        </w:tc>
      </w:tr>
    </w:tbl>
    <w:p w:rsidR="00D80185" w:rsidRDefault="00D80185" w:rsidP="00D80185">
      <w:pPr>
        <w:jc w:val="both"/>
      </w:pPr>
    </w:p>
    <w:p w:rsidR="00D80185" w:rsidRDefault="00D80185" w:rsidP="00D80185">
      <w:pPr>
        <w:jc w:val="both"/>
      </w:pPr>
    </w:p>
    <w:p w:rsidR="00CC7E95" w:rsidRPr="00D80185" w:rsidRDefault="00CC7E95" w:rsidP="00D80185">
      <w:bookmarkStart w:id="0" w:name="_GoBack"/>
      <w:bookmarkEnd w:id="0"/>
    </w:p>
    <w:sectPr w:rsidR="00CC7E95" w:rsidRPr="00D80185" w:rsidSect="00D34F72">
      <w:headerReference w:type="default" r:id="rId27"/>
      <w:footerReference w:type="even" r:id="rId28"/>
      <w:footerReference w:type="default" r:id="rId2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50B8" w:rsidRDefault="005650B8" w:rsidP="00480581">
      <w:pPr>
        <w:spacing w:after="0" w:line="240" w:lineRule="auto"/>
      </w:pPr>
      <w:r>
        <w:separator/>
      </w:r>
    </w:p>
  </w:endnote>
  <w:endnote w:type="continuationSeparator" w:id="0">
    <w:p w:rsidR="005650B8" w:rsidRDefault="005650B8" w:rsidP="00480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3F3A" w:rsidRDefault="00923F3A" w:rsidP="00042D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23F3A" w:rsidRDefault="00923F3A" w:rsidP="00A449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3F3A" w:rsidRDefault="00923F3A" w:rsidP="00042D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0185">
      <w:rPr>
        <w:rStyle w:val="PageNumber"/>
        <w:noProof/>
      </w:rPr>
      <w:t>14</w:t>
    </w:r>
    <w:r>
      <w:rPr>
        <w:rStyle w:val="PageNumber"/>
      </w:rPr>
      <w:fldChar w:fldCharType="end"/>
    </w:r>
  </w:p>
  <w:p w:rsidR="00923F3A" w:rsidRDefault="00923F3A" w:rsidP="00A449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50B8" w:rsidRDefault="005650B8" w:rsidP="00480581">
      <w:pPr>
        <w:spacing w:after="0" w:line="240" w:lineRule="auto"/>
      </w:pPr>
      <w:r>
        <w:separator/>
      </w:r>
    </w:p>
  </w:footnote>
  <w:footnote w:type="continuationSeparator" w:id="0">
    <w:p w:rsidR="005650B8" w:rsidRDefault="005650B8" w:rsidP="004805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23F3A" w:rsidRDefault="00923F3A" w:rsidP="00A2385A">
    <w:pPr>
      <w:pStyle w:val="Header"/>
    </w:pPr>
    <w:r>
      <w:t>COMPS</w:t>
    </w:r>
    <w:r w:rsidRPr="00A01ACB">
      <w:t>3</w:t>
    </w:r>
    <w:r>
      <w:t>13</w:t>
    </w:r>
    <w:r w:rsidRPr="00A01ACB">
      <w:t xml:space="preserve">F </w:t>
    </w:r>
    <w:r>
      <w:t>Mobile Application Programming</w:t>
    </w:r>
  </w:p>
  <w:p w:rsidR="00923F3A" w:rsidRDefault="00923F3A" w:rsidP="00487003">
    <w:pPr>
      <w:pStyle w:val="Header"/>
    </w:pPr>
    <w:r>
      <w:t>Tutorial 0</w:t>
    </w:r>
    <w:r w:rsidR="00E026CA">
      <w:rPr>
        <w:lang w:eastAsia="zh-TW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51" type="#_x0000_t75" style="width:11.25pt;height:11.25pt" o:bullet="t">
        <v:imagedata r:id="rId1" o:title="art1F90"/>
      </v:shape>
    </w:pict>
  </w:numPicBullet>
  <w:abstractNum w:abstractNumId="0" w15:restartNumberingAfterBreak="0">
    <w:nsid w:val="2632753A"/>
    <w:multiLevelType w:val="hybridMultilevel"/>
    <w:tmpl w:val="1932D1D6"/>
    <w:lvl w:ilvl="0" w:tplc="8AE4E3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B2497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BEF7C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820E8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CBA50F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C0A77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86C8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E4369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A1ACBD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97B0B9B"/>
    <w:multiLevelType w:val="hybridMultilevel"/>
    <w:tmpl w:val="E458955E"/>
    <w:lvl w:ilvl="0" w:tplc="C488252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C6D77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AD80ED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0B2486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E28E6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84A61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53873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3AAC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B949A5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E27438E"/>
    <w:multiLevelType w:val="hybridMultilevel"/>
    <w:tmpl w:val="5E507DB8"/>
    <w:lvl w:ilvl="0" w:tplc="2CEEEBA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324DE"/>
    <w:multiLevelType w:val="hybridMultilevel"/>
    <w:tmpl w:val="B14E7732"/>
    <w:lvl w:ilvl="0" w:tplc="36081944">
      <w:start w:val="9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A37E56"/>
    <w:multiLevelType w:val="hybridMultilevel"/>
    <w:tmpl w:val="86922FB0"/>
    <w:lvl w:ilvl="0" w:tplc="8800086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TG1NDYwNzI0tzBX0lEKTi0uzszPAykwrAUAkcCNXSwAAAA="/>
  </w:docVars>
  <w:rsids>
    <w:rsidRoot w:val="00480581"/>
    <w:rsid w:val="00000687"/>
    <w:rsid w:val="0000239A"/>
    <w:rsid w:val="000035E7"/>
    <w:rsid w:val="00005C30"/>
    <w:rsid w:val="00005EE3"/>
    <w:rsid w:val="00012855"/>
    <w:rsid w:val="00012F3A"/>
    <w:rsid w:val="000159C3"/>
    <w:rsid w:val="000176C9"/>
    <w:rsid w:val="0002322E"/>
    <w:rsid w:val="00025C43"/>
    <w:rsid w:val="000326FF"/>
    <w:rsid w:val="0003362A"/>
    <w:rsid w:val="00037564"/>
    <w:rsid w:val="00040F1E"/>
    <w:rsid w:val="00042702"/>
    <w:rsid w:val="00042D5C"/>
    <w:rsid w:val="0004300D"/>
    <w:rsid w:val="0004384A"/>
    <w:rsid w:val="000450A1"/>
    <w:rsid w:val="00046A45"/>
    <w:rsid w:val="00047A3F"/>
    <w:rsid w:val="00047D3B"/>
    <w:rsid w:val="00050458"/>
    <w:rsid w:val="00051C88"/>
    <w:rsid w:val="00057927"/>
    <w:rsid w:val="0006015C"/>
    <w:rsid w:val="00062E10"/>
    <w:rsid w:val="0006300A"/>
    <w:rsid w:val="00064931"/>
    <w:rsid w:val="00070B7B"/>
    <w:rsid w:val="00071AF9"/>
    <w:rsid w:val="000720C4"/>
    <w:rsid w:val="00072C46"/>
    <w:rsid w:val="0007340C"/>
    <w:rsid w:val="000757FA"/>
    <w:rsid w:val="0007661E"/>
    <w:rsid w:val="00076CB2"/>
    <w:rsid w:val="0007784F"/>
    <w:rsid w:val="00081242"/>
    <w:rsid w:val="00081BD0"/>
    <w:rsid w:val="0008382E"/>
    <w:rsid w:val="00083E7D"/>
    <w:rsid w:val="00084043"/>
    <w:rsid w:val="00085F36"/>
    <w:rsid w:val="0009180A"/>
    <w:rsid w:val="000932CA"/>
    <w:rsid w:val="00093716"/>
    <w:rsid w:val="00096DEE"/>
    <w:rsid w:val="00097C63"/>
    <w:rsid w:val="00097FC6"/>
    <w:rsid w:val="000A02AE"/>
    <w:rsid w:val="000A1652"/>
    <w:rsid w:val="000A1F2F"/>
    <w:rsid w:val="000A2DC0"/>
    <w:rsid w:val="000A3968"/>
    <w:rsid w:val="000A4AF8"/>
    <w:rsid w:val="000A4F54"/>
    <w:rsid w:val="000A54BB"/>
    <w:rsid w:val="000B159D"/>
    <w:rsid w:val="000D22AD"/>
    <w:rsid w:val="000D385F"/>
    <w:rsid w:val="000D3DD8"/>
    <w:rsid w:val="000D59AC"/>
    <w:rsid w:val="000D5A16"/>
    <w:rsid w:val="000D6855"/>
    <w:rsid w:val="000E0BC0"/>
    <w:rsid w:val="000E6E07"/>
    <w:rsid w:val="000F026F"/>
    <w:rsid w:val="000F035D"/>
    <w:rsid w:val="000F60F3"/>
    <w:rsid w:val="00102B1F"/>
    <w:rsid w:val="001049F0"/>
    <w:rsid w:val="00110066"/>
    <w:rsid w:val="00110EAB"/>
    <w:rsid w:val="001127C8"/>
    <w:rsid w:val="0011367B"/>
    <w:rsid w:val="00113EC5"/>
    <w:rsid w:val="00120933"/>
    <w:rsid w:val="00121CE8"/>
    <w:rsid w:val="00124A9E"/>
    <w:rsid w:val="0012594E"/>
    <w:rsid w:val="00130ED3"/>
    <w:rsid w:val="00131F95"/>
    <w:rsid w:val="00132683"/>
    <w:rsid w:val="00133370"/>
    <w:rsid w:val="0013416B"/>
    <w:rsid w:val="0013516D"/>
    <w:rsid w:val="00141341"/>
    <w:rsid w:val="00141776"/>
    <w:rsid w:val="00142776"/>
    <w:rsid w:val="00143BD3"/>
    <w:rsid w:val="0014495E"/>
    <w:rsid w:val="00144ACA"/>
    <w:rsid w:val="00144B88"/>
    <w:rsid w:val="0014719A"/>
    <w:rsid w:val="001474D7"/>
    <w:rsid w:val="001522FD"/>
    <w:rsid w:val="00152D27"/>
    <w:rsid w:val="0015673B"/>
    <w:rsid w:val="0016061A"/>
    <w:rsid w:val="00161774"/>
    <w:rsid w:val="00161EAB"/>
    <w:rsid w:val="00165D49"/>
    <w:rsid w:val="00166EDC"/>
    <w:rsid w:val="00170DD8"/>
    <w:rsid w:val="00173744"/>
    <w:rsid w:val="001765B8"/>
    <w:rsid w:val="00184899"/>
    <w:rsid w:val="00185566"/>
    <w:rsid w:val="00190CF2"/>
    <w:rsid w:val="00191240"/>
    <w:rsid w:val="00195485"/>
    <w:rsid w:val="001954C6"/>
    <w:rsid w:val="00196703"/>
    <w:rsid w:val="001A0470"/>
    <w:rsid w:val="001A3165"/>
    <w:rsid w:val="001B2C36"/>
    <w:rsid w:val="001B3313"/>
    <w:rsid w:val="001B4E4B"/>
    <w:rsid w:val="001B52A0"/>
    <w:rsid w:val="001B53FF"/>
    <w:rsid w:val="001C0B3E"/>
    <w:rsid w:val="001C27EA"/>
    <w:rsid w:val="001C3059"/>
    <w:rsid w:val="001C3CFD"/>
    <w:rsid w:val="001C76DC"/>
    <w:rsid w:val="001D0347"/>
    <w:rsid w:val="001D06DE"/>
    <w:rsid w:val="001D075D"/>
    <w:rsid w:val="001D10C9"/>
    <w:rsid w:val="001D2A88"/>
    <w:rsid w:val="001D3C0D"/>
    <w:rsid w:val="001D791B"/>
    <w:rsid w:val="001E0273"/>
    <w:rsid w:val="001E0C84"/>
    <w:rsid w:val="001E6BB8"/>
    <w:rsid w:val="001F0546"/>
    <w:rsid w:val="001F3C42"/>
    <w:rsid w:val="001F5BD8"/>
    <w:rsid w:val="001F724F"/>
    <w:rsid w:val="00200170"/>
    <w:rsid w:val="002050C0"/>
    <w:rsid w:val="00207605"/>
    <w:rsid w:val="00207723"/>
    <w:rsid w:val="00207A7F"/>
    <w:rsid w:val="00211ED3"/>
    <w:rsid w:val="0021505C"/>
    <w:rsid w:val="00215D5F"/>
    <w:rsid w:val="00216249"/>
    <w:rsid w:val="00216FD9"/>
    <w:rsid w:val="0022408F"/>
    <w:rsid w:val="00230249"/>
    <w:rsid w:val="00230C62"/>
    <w:rsid w:val="00242BFF"/>
    <w:rsid w:val="00243D1C"/>
    <w:rsid w:val="00243F2A"/>
    <w:rsid w:val="0025094C"/>
    <w:rsid w:val="00250D1E"/>
    <w:rsid w:val="00250D21"/>
    <w:rsid w:val="002517BC"/>
    <w:rsid w:val="002528CE"/>
    <w:rsid w:val="00261FA0"/>
    <w:rsid w:val="00263E36"/>
    <w:rsid w:val="00270392"/>
    <w:rsid w:val="002752EE"/>
    <w:rsid w:val="002763C4"/>
    <w:rsid w:val="0028081B"/>
    <w:rsid w:val="002833DB"/>
    <w:rsid w:val="00283A25"/>
    <w:rsid w:val="00292034"/>
    <w:rsid w:val="00296AC7"/>
    <w:rsid w:val="002B10C9"/>
    <w:rsid w:val="002B5600"/>
    <w:rsid w:val="002B6AAF"/>
    <w:rsid w:val="002B6E7E"/>
    <w:rsid w:val="002C04A4"/>
    <w:rsid w:val="002C4914"/>
    <w:rsid w:val="002C577E"/>
    <w:rsid w:val="002C5CC6"/>
    <w:rsid w:val="002C62C0"/>
    <w:rsid w:val="002D09A8"/>
    <w:rsid w:val="002D602E"/>
    <w:rsid w:val="002D6CBF"/>
    <w:rsid w:val="002D7BF4"/>
    <w:rsid w:val="002D7C17"/>
    <w:rsid w:val="002E0781"/>
    <w:rsid w:val="002E0829"/>
    <w:rsid w:val="002E0CFB"/>
    <w:rsid w:val="002E1626"/>
    <w:rsid w:val="002E4ADA"/>
    <w:rsid w:val="002E695A"/>
    <w:rsid w:val="003005DF"/>
    <w:rsid w:val="00300BE6"/>
    <w:rsid w:val="0030113C"/>
    <w:rsid w:val="003016D3"/>
    <w:rsid w:val="0030241E"/>
    <w:rsid w:val="00303FC6"/>
    <w:rsid w:val="00304411"/>
    <w:rsid w:val="00304ABD"/>
    <w:rsid w:val="003052AE"/>
    <w:rsid w:val="003122AF"/>
    <w:rsid w:val="00316204"/>
    <w:rsid w:val="003162C0"/>
    <w:rsid w:val="00316E1C"/>
    <w:rsid w:val="00317CAC"/>
    <w:rsid w:val="00320D9A"/>
    <w:rsid w:val="0032194C"/>
    <w:rsid w:val="00323771"/>
    <w:rsid w:val="00323DE2"/>
    <w:rsid w:val="0032705F"/>
    <w:rsid w:val="00327B12"/>
    <w:rsid w:val="0033041E"/>
    <w:rsid w:val="00332262"/>
    <w:rsid w:val="00334635"/>
    <w:rsid w:val="00336F13"/>
    <w:rsid w:val="00337DB7"/>
    <w:rsid w:val="00340CCC"/>
    <w:rsid w:val="003418F2"/>
    <w:rsid w:val="00341E9B"/>
    <w:rsid w:val="00343604"/>
    <w:rsid w:val="00344ADE"/>
    <w:rsid w:val="00344F49"/>
    <w:rsid w:val="0034571B"/>
    <w:rsid w:val="00345A21"/>
    <w:rsid w:val="00350E06"/>
    <w:rsid w:val="00351D68"/>
    <w:rsid w:val="0036081A"/>
    <w:rsid w:val="00360945"/>
    <w:rsid w:val="003635C6"/>
    <w:rsid w:val="00363C50"/>
    <w:rsid w:val="003719B8"/>
    <w:rsid w:val="003739D7"/>
    <w:rsid w:val="00373B36"/>
    <w:rsid w:val="003768DC"/>
    <w:rsid w:val="00380E9E"/>
    <w:rsid w:val="00380ED6"/>
    <w:rsid w:val="003821E3"/>
    <w:rsid w:val="003832DB"/>
    <w:rsid w:val="00385734"/>
    <w:rsid w:val="0038787E"/>
    <w:rsid w:val="003909D9"/>
    <w:rsid w:val="00392D08"/>
    <w:rsid w:val="0039337D"/>
    <w:rsid w:val="003952C0"/>
    <w:rsid w:val="003A01EE"/>
    <w:rsid w:val="003A1651"/>
    <w:rsid w:val="003A19B8"/>
    <w:rsid w:val="003A286C"/>
    <w:rsid w:val="003A3628"/>
    <w:rsid w:val="003A504A"/>
    <w:rsid w:val="003A6B34"/>
    <w:rsid w:val="003B10F2"/>
    <w:rsid w:val="003B1CBB"/>
    <w:rsid w:val="003B6136"/>
    <w:rsid w:val="003B706A"/>
    <w:rsid w:val="003C32F3"/>
    <w:rsid w:val="003C4EED"/>
    <w:rsid w:val="003D4638"/>
    <w:rsid w:val="003D52B8"/>
    <w:rsid w:val="003E0A22"/>
    <w:rsid w:val="003E5DA4"/>
    <w:rsid w:val="003E704A"/>
    <w:rsid w:val="003E798D"/>
    <w:rsid w:val="003F07D5"/>
    <w:rsid w:val="003F1FD4"/>
    <w:rsid w:val="003F3612"/>
    <w:rsid w:val="003F599C"/>
    <w:rsid w:val="00400C00"/>
    <w:rsid w:val="004017FD"/>
    <w:rsid w:val="00405D47"/>
    <w:rsid w:val="004072C6"/>
    <w:rsid w:val="004121E9"/>
    <w:rsid w:val="0041332D"/>
    <w:rsid w:val="00421253"/>
    <w:rsid w:val="00422D07"/>
    <w:rsid w:val="00424733"/>
    <w:rsid w:val="00426603"/>
    <w:rsid w:val="00430136"/>
    <w:rsid w:val="0043161C"/>
    <w:rsid w:val="00432016"/>
    <w:rsid w:val="00432A3C"/>
    <w:rsid w:val="00432AB2"/>
    <w:rsid w:val="00436DB2"/>
    <w:rsid w:val="00437639"/>
    <w:rsid w:val="00447975"/>
    <w:rsid w:val="00451DEE"/>
    <w:rsid w:val="00453AD3"/>
    <w:rsid w:val="00456702"/>
    <w:rsid w:val="004575C5"/>
    <w:rsid w:val="00463EA0"/>
    <w:rsid w:val="0046744D"/>
    <w:rsid w:val="00471111"/>
    <w:rsid w:val="00475961"/>
    <w:rsid w:val="00477E68"/>
    <w:rsid w:val="00480581"/>
    <w:rsid w:val="004810A9"/>
    <w:rsid w:val="00481478"/>
    <w:rsid w:val="00484F42"/>
    <w:rsid w:val="004859FB"/>
    <w:rsid w:val="00487003"/>
    <w:rsid w:val="00490539"/>
    <w:rsid w:val="004924BE"/>
    <w:rsid w:val="00492A2B"/>
    <w:rsid w:val="00492E46"/>
    <w:rsid w:val="00494362"/>
    <w:rsid w:val="0049507B"/>
    <w:rsid w:val="004A11A0"/>
    <w:rsid w:val="004B1606"/>
    <w:rsid w:val="004B20C8"/>
    <w:rsid w:val="004B303E"/>
    <w:rsid w:val="004B3A32"/>
    <w:rsid w:val="004B4992"/>
    <w:rsid w:val="004B54BE"/>
    <w:rsid w:val="004C16ED"/>
    <w:rsid w:val="004C3907"/>
    <w:rsid w:val="004C4109"/>
    <w:rsid w:val="004C4AD6"/>
    <w:rsid w:val="004C67CD"/>
    <w:rsid w:val="004D0046"/>
    <w:rsid w:val="004D0E3D"/>
    <w:rsid w:val="004D1067"/>
    <w:rsid w:val="004D1D7B"/>
    <w:rsid w:val="004D3BA3"/>
    <w:rsid w:val="004D6032"/>
    <w:rsid w:val="004E0476"/>
    <w:rsid w:val="004E08F0"/>
    <w:rsid w:val="004E3504"/>
    <w:rsid w:val="004E388C"/>
    <w:rsid w:val="004E7051"/>
    <w:rsid w:val="004E79BF"/>
    <w:rsid w:val="004F4250"/>
    <w:rsid w:val="004F5489"/>
    <w:rsid w:val="00500601"/>
    <w:rsid w:val="0050554E"/>
    <w:rsid w:val="00505852"/>
    <w:rsid w:val="0051122A"/>
    <w:rsid w:val="005122CE"/>
    <w:rsid w:val="00512FD6"/>
    <w:rsid w:val="0051387F"/>
    <w:rsid w:val="005140FD"/>
    <w:rsid w:val="00515BD8"/>
    <w:rsid w:val="00515D75"/>
    <w:rsid w:val="005173A9"/>
    <w:rsid w:val="00521809"/>
    <w:rsid w:val="00526AA8"/>
    <w:rsid w:val="00531214"/>
    <w:rsid w:val="00532BE9"/>
    <w:rsid w:val="00534F4E"/>
    <w:rsid w:val="00536F37"/>
    <w:rsid w:val="005371FA"/>
    <w:rsid w:val="00540FFB"/>
    <w:rsid w:val="00542155"/>
    <w:rsid w:val="00543BD1"/>
    <w:rsid w:val="00544D0F"/>
    <w:rsid w:val="00546615"/>
    <w:rsid w:val="00551027"/>
    <w:rsid w:val="005521F8"/>
    <w:rsid w:val="00561BB8"/>
    <w:rsid w:val="00562111"/>
    <w:rsid w:val="00563EA8"/>
    <w:rsid w:val="005650B8"/>
    <w:rsid w:val="005661A2"/>
    <w:rsid w:val="00566BBD"/>
    <w:rsid w:val="00570876"/>
    <w:rsid w:val="00571CE5"/>
    <w:rsid w:val="005735E4"/>
    <w:rsid w:val="00581961"/>
    <w:rsid w:val="00582760"/>
    <w:rsid w:val="00582790"/>
    <w:rsid w:val="00582C29"/>
    <w:rsid w:val="00583073"/>
    <w:rsid w:val="005840C3"/>
    <w:rsid w:val="005917AC"/>
    <w:rsid w:val="00597BDE"/>
    <w:rsid w:val="005A13D8"/>
    <w:rsid w:val="005A26B6"/>
    <w:rsid w:val="005A39FA"/>
    <w:rsid w:val="005A3FE9"/>
    <w:rsid w:val="005A4246"/>
    <w:rsid w:val="005A5E15"/>
    <w:rsid w:val="005B078C"/>
    <w:rsid w:val="005B2BD0"/>
    <w:rsid w:val="005B32F4"/>
    <w:rsid w:val="005C0CBD"/>
    <w:rsid w:val="005C2D78"/>
    <w:rsid w:val="005C5056"/>
    <w:rsid w:val="005D042A"/>
    <w:rsid w:val="005D3517"/>
    <w:rsid w:val="005D4481"/>
    <w:rsid w:val="005D74DD"/>
    <w:rsid w:val="005E2886"/>
    <w:rsid w:val="005F0D06"/>
    <w:rsid w:val="005F184A"/>
    <w:rsid w:val="005F1F1F"/>
    <w:rsid w:val="005F369A"/>
    <w:rsid w:val="005F4BF9"/>
    <w:rsid w:val="005F4FC1"/>
    <w:rsid w:val="005F6AA1"/>
    <w:rsid w:val="005F6C28"/>
    <w:rsid w:val="00602EE3"/>
    <w:rsid w:val="00607A1C"/>
    <w:rsid w:val="00620BA4"/>
    <w:rsid w:val="006216D3"/>
    <w:rsid w:val="00621C72"/>
    <w:rsid w:val="00623CA6"/>
    <w:rsid w:val="006247F3"/>
    <w:rsid w:val="00624FF3"/>
    <w:rsid w:val="00625BC4"/>
    <w:rsid w:val="00630C0B"/>
    <w:rsid w:val="0063155C"/>
    <w:rsid w:val="00631DE6"/>
    <w:rsid w:val="006338E0"/>
    <w:rsid w:val="00637246"/>
    <w:rsid w:val="006372A9"/>
    <w:rsid w:val="006404A1"/>
    <w:rsid w:val="00643C16"/>
    <w:rsid w:val="00644852"/>
    <w:rsid w:val="00650E01"/>
    <w:rsid w:val="00651486"/>
    <w:rsid w:val="00655069"/>
    <w:rsid w:val="00661052"/>
    <w:rsid w:val="00662D21"/>
    <w:rsid w:val="00662F91"/>
    <w:rsid w:val="0066773E"/>
    <w:rsid w:val="00673003"/>
    <w:rsid w:val="00673405"/>
    <w:rsid w:val="0067534D"/>
    <w:rsid w:val="00676FEC"/>
    <w:rsid w:val="00680059"/>
    <w:rsid w:val="00684878"/>
    <w:rsid w:val="006A1657"/>
    <w:rsid w:val="006A59B9"/>
    <w:rsid w:val="006B4343"/>
    <w:rsid w:val="006B46A0"/>
    <w:rsid w:val="006B6273"/>
    <w:rsid w:val="006C3107"/>
    <w:rsid w:val="006C39D5"/>
    <w:rsid w:val="006C3EBB"/>
    <w:rsid w:val="006C6174"/>
    <w:rsid w:val="006C63BE"/>
    <w:rsid w:val="006C64CB"/>
    <w:rsid w:val="006D3FF9"/>
    <w:rsid w:val="006D4D73"/>
    <w:rsid w:val="006E37B6"/>
    <w:rsid w:val="006E3E88"/>
    <w:rsid w:val="006F22A0"/>
    <w:rsid w:val="006F4A59"/>
    <w:rsid w:val="006F4E65"/>
    <w:rsid w:val="006F6AC8"/>
    <w:rsid w:val="006F6BB2"/>
    <w:rsid w:val="006F6DE8"/>
    <w:rsid w:val="007007C6"/>
    <w:rsid w:val="00702DBF"/>
    <w:rsid w:val="00703DE4"/>
    <w:rsid w:val="00710A46"/>
    <w:rsid w:val="00710B17"/>
    <w:rsid w:val="00711E5E"/>
    <w:rsid w:val="0071264B"/>
    <w:rsid w:val="00713ED4"/>
    <w:rsid w:val="007155EF"/>
    <w:rsid w:val="0071622E"/>
    <w:rsid w:val="00716FE0"/>
    <w:rsid w:val="007175DB"/>
    <w:rsid w:val="00720CA1"/>
    <w:rsid w:val="00723290"/>
    <w:rsid w:val="00732478"/>
    <w:rsid w:val="00732AC6"/>
    <w:rsid w:val="0073402E"/>
    <w:rsid w:val="007360A5"/>
    <w:rsid w:val="00736DBE"/>
    <w:rsid w:val="00740930"/>
    <w:rsid w:val="00741667"/>
    <w:rsid w:val="00741D01"/>
    <w:rsid w:val="00751786"/>
    <w:rsid w:val="007557EE"/>
    <w:rsid w:val="00761892"/>
    <w:rsid w:val="00765529"/>
    <w:rsid w:val="0076590B"/>
    <w:rsid w:val="0076619C"/>
    <w:rsid w:val="00767BE2"/>
    <w:rsid w:val="00771843"/>
    <w:rsid w:val="00771D68"/>
    <w:rsid w:val="00776073"/>
    <w:rsid w:val="007768C2"/>
    <w:rsid w:val="00776BED"/>
    <w:rsid w:val="0078056C"/>
    <w:rsid w:val="00781C92"/>
    <w:rsid w:val="0078317F"/>
    <w:rsid w:val="00785A83"/>
    <w:rsid w:val="00785AD1"/>
    <w:rsid w:val="00791FFF"/>
    <w:rsid w:val="00795603"/>
    <w:rsid w:val="007975C4"/>
    <w:rsid w:val="007A0AF7"/>
    <w:rsid w:val="007A157A"/>
    <w:rsid w:val="007A3BF7"/>
    <w:rsid w:val="007B25F1"/>
    <w:rsid w:val="007C0B36"/>
    <w:rsid w:val="007C3D69"/>
    <w:rsid w:val="007C73BD"/>
    <w:rsid w:val="007C7949"/>
    <w:rsid w:val="007C7FA3"/>
    <w:rsid w:val="007D0299"/>
    <w:rsid w:val="007D146B"/>
    <w:rsid w:val="007D2A21"/>
    <w:rsid w:val="007D3397"/>
    <w:rsid w:val="007D527C"/>
    <w:rsid w:val="007D63B5"/>
    <w:rsid w:val="007E07DF"/>
    <w:rsid w:val="007E18E9"/>
    <w:rsid w:val="007E341F"/>
    <w:rsid w:val="007F02C7"/>
    <w:rsid w:val="007F35B5"/>
    <w:rsid w:val="007F4391"/>
    <w:rsid w:val="007F4ED4"/>
    <w:rsid w:val="007F7361"/>
    <w:rsid w:val="00806733"/>
    <w:rsid w:val="00806E39"/>
    <w:rsid w:val="00810232"/>
    <w:rsid w:val="00813A46"/>
    <w:rsid w:val="00813FED"/>
    <w:rsid w:val="00814235"/>
    <w:rsid w:val="008156C4"/>
    <w:rsid w:val="0082384D"/>
    <w:rsid w:val="00824A1D"/>
    <w:rsid w:val="00827D6A"/>
    <w:rsid w:val="00830135"/>
    <w:rsid w:val="00832734"/>
    <w:rsid w:val="0083324D"/>
    <w:rsid w:val="008338B3"/>
    <w:rsid w:val="00833CF6"/>
    <w:rsid w:val="00834DF5"/>
    <w:rsid w:val="008367C6"/>
    <w:rsid w:val="00837A86"/>
    <w:rsid w:val="00842359"/>
    <w:rsid w:val="00842648"/>
    <w:rsid w:val="00844027"/>
    <w:rsid w:val="00844682"/>
    <w:rsid w:val="0084563D"/>
    <w:rsid w:val="00851FE4"/>
    <w:rsid w:val="00852073"/>
    <w:rsid w:val="00853C88"/>
    <w:rsid w:val="0085721D"/>
    <w:rsid w:val="00861661"/>
    <w:rsid w:val="00863A29"/>
    <w:rsid w:val="0086515A"/>
    <w:rsid w:val="00866F1B"/>
    <w:rsid w:val="00870A12"/>
    <w:rsid w:val="008778C6"/>
    <w:rsid w:val="00881478"/>
    <w:rsid w:val="00881E04"/>
    <w:rsid w:val="0088262C"/>
    <w:rsid w:val="008841CC"/>
    <w:rsid w:val="00884FB1"/>
    <w:rsid w:val="008855AF"/>
    <w:rsid w:val="008861A9"/>
    <w:rsid w:val="008926EE"/>
    <w:rsid w:val="008A307A"/>
    <w:rsid w:val="008A4C7E"/>
    <w:rsid w:val="008A78FB"/>
    <w:rsid w:val="008A7B73"/>
    <w:rsid w:val="008A7E12"/>
    <w:rsid w:val="008B1C8E"/>
    <w:rsid w:val="008B3AC6"/>
    <w:rsid w:val="008B75EE"/>
    <w:rsid w:val="008C3CF6"/>
    <w:rsid w:val="008C4763"/>
    <w:rsid w:val="008C61D2"/>
    <w:rsid w:val="008D5943"/>
    <w:rsid w:val="008D6C11"/>
    <w:rsid w:val="008E4F13"/>
    <w:rsid w:val="008E7874"/>
    <w:rsid w:val="008F16A7"/>
    <w:rsid w:val="008F3344"/>
    <w:rsid w:val="008F3F41"/>
    <w:rsid w:val="009026F3"/>
    <w:rsid w:val="00903B5F"/>
    <w:rsid w:val="0090538E"/>
    <w:rsid w:val="00914E1A"/>
    <w:rsid w:val="00915F53"/>
    <w:rsid w:val="0091743F"/>
    <w:rsid w:val="0092059A"/>
    <w:rsid w:val="00923F3A"/>
    <w:rsid w:val="009245FE"/>
    <w:rsid w:val="0092594C"/>
    <w:rsid w:val="00926BE5"/>
    <w:rsid w:val="00932B7F"/>
    <w:rsid w:val="00937A9D"/>
    <w:rsid w:val="00940ACF"/>
    <w:rsid w:val="00946088"/>
    <w:rsid w:val="00946095"/>
    <w:rsid w:val="00952281"/>
    <w:rsid w:val="0095433A"/>
    <w:rsid w:val="009551EB"/>
    <w:rsid w:val="009579C3"/>
    <w:rsid w:val="009626EE"/>
    <w:rsid w:val="0096323B"/>
    <w:rsid w:val="0096415B"/>
    <w:rsid w:val="009700AD"/>
    <w:rsid w:val="00970BEA"/>
    <w:rsid w:val="009716A4"/>
    <w:rsid w:val="00972BDD"/>
    <w:rsid w:val="0097539C"/>
    <w:rsid w:val="00976FC0"/>
    <w:rsid w:val="0098511A"/>
    <w:rsid w:val="00986F76"/>
    <w:rsid w:val="009871F2"/>
    <w:rsid w:val="0098758B"/>
    <w:rsid w:val="00990784"/>
    <w:rsid w:val="00990F3E"/>
    <w:rsid w:val="00991659"/>
    <w:rsid w:val="009955C8"/>
    <w:rsid w:val="00996276"/>
    <w:rsid w:val="009979BB"/>
    <w:rsid w:val="009A4D41"/>
    <w:rsid w:val="009A5B85"/>
    <w:rsid w:val="009B08EC"/>
    <w:rsid w:val="009B221E"/>
    <w:rsid w:val="009B6E5D"/>
    <w:rsid w:val="009D0158"/>
    <w:rsid w:val="009D3BCB"/>
    <w:rsid w:val="009D4453"/>
    <w:rsid w:val="009D49BF"/>
    <w:rsid w:val="009D6701"/>
    <w:rsid w:val="009D7FFE"/>
    <w:rsid w:val="009E382B"/>
    <w:rsid w:val="009E3834"/>
    <w:rsid w:val="009E460F"/>
    <w:rsid w:val="009E5423"/>
    <w:rsid w:val="009E61D7"/>
    <w:rsid w:val="009E66F3"/>
    <w:rsid w:val="009F0616"/>
    <w:rsid w:val="009F1842"/>
    <w:rsid w:val="009F29C1"/>
    <w:rsid w:val="009F53A1"/>
    <w:rsid w:val="009F5907"/>
    <w:rsid w:val="009F6D8A"/>
    <w:rsid w:val="009F7062"/>
    <w:rsid w:val="00A00D94"/>
    <w:rsid w:val="00A01C41"/>
    <w:rsid w:val="00A04204"/>
    <w:rsid w:val="00A07537"/>
    <w:rsid w:val="00A075F3"/>
    <w:rsid w:val="00A1070A"/>
    <w:rsid w:val="00A107D4"/>
    <w:rsid w:val="00A1238D"/>
    <w:rsid w:val="00A130EA"/>
    <w:rsid w:val="00A20F49"/>
    <w:rsid w:val="00A2385A"/>
    <w:rsid w:val="00A242D8"/>
    <w:rsid w:val="00A25E6E"/>
    <w:rsid w:val="00A2726B"/>
    <w:rsid w:val="00A32016"/>
    <w:rsid w:val="00A35F50"/>
    <w:rsid w:val="00A40A1F"/>
    <w:rsid w:val="00A40D69"/>
    <w:rsid w:val="00A40E55"/>
    <w:rsid w:val="00A426B6"/>
    <w:rsid w:val="00A44795"/>
    <w:rsid w:val="00A4494D"/>
    <w:rsid w:val="00A50B94"/>
    <w:rsid w:val="00A517B5"/>
    <w:rsid w:val="00A62FD4"/>
    <w:rsid w:val="00A65335"/>
    <w:rsid w:val="00A66B3C"/>
    <w:rsid w:val="00A70DA8"/>
    <w:rsid w:val="00A7521F"/>
    <w:rsid w:val="00A758BE"/>
    <w:rsid w:val="00A82726"/>
    <w:rsid w:val="00A8338D"/>
    <w:rsid w:val="00A84E4A"/>
    <w:rsid w:val="00A85B0B"/>
    <w:rsid w:val="00A86EC5"/>
    <w:rsid w:val="00A97C6D"/>
    <w:rsid w:val="00AA3967"/>
    <w:rsid w:val="00AB5A22"/>
    <w:rsid w:val="00AC077C"/>
    <w:rsid w:val="00AC3193"/>
    <w:rsid w:val="00AC40BB"/>
    <w:rsid w:val="00AC52A7"/>
    <w:rsid w:val="00AC5D1C"/>
    <w:rsid w:val="00AC61C4"/>
    <w:rsid w:val="00AC6262"/>
    <w:rsid w:val="00AC6747"/>
    <w:rsid w:val="00AD052B"/>
    <w:rsid w:val="00AD226F"/>
    <w:rsid w:val="00AD43E4"/>
    <w:rsid w:val="00AD5117"/>
    <w:rsid w:val="00AD600C"/>
    <w:rsid w:val="00AD7D13"/>
    <w:rsid w:val="00AE5668"/>
    <w:rsid w:val="00AE59FE"/>
    <w:rsid w:val="00AE7FB3"/>
    <w:rsid w:val="00AF0472"/>
    <w:rsid w:val="00AF0E4B"/>
    <w:rsid w:val="00AF1E89"/>
    <w:rsid w:val="00AF5F13"/>
    <w:rsid w:val="00B00D05"/>
    <w:rsid w:val="00B017B8"/>
    <w:rsid w:val="00B04947"/>
    <w:rsid w:val="00B12FCA"/>
    <w:rsid w:val="00B1487A"/>
    <w:rsid w:val="00B2164F"/>
    <w:rsid w:val="00B24C3C"/>
    <w:rsid w:val="00B25BB9"/>
    <w:rsid w:val="00B2609A"/>
    <w:rsid w:val="00B31442"/>
    <w:rsid w:val="00B351CD"/>
    <w:rsid w:val="00B36ECD"/>
    <w:rsid w:val="00B42A4D"/>
    <w:rsid w:val="00B44E7C"/>
    <w:rsid w:val="00B46839"/>
    <w:rsid w:val="00B468F1"/>
    <w:rsid w:val="00B519AB"/>
    <w:rsid w:val="00B532F1"/>
    <w:rsid w:val="00B539B5"/>
    <w:rsid w:val="00B53D21"/>
    <w:rsid w:val="00B613C8"/>
    <w:rsid w:val="00B619C6"/>
    <w:rsid w:val="00B634AD"/>
    <w:rsid w:val="00B63CAF"/>
    <w:rsid w:val="00B63EB7"/>
    <w:rsid w:val="00B662DD"/>
    <w:rsid w:val="00B66DA7"/>
    <w:rsid w:val="00B729FD"/>
    <w:rsid w:val="00B752ED"/>
    <w:rsid w:val="00B7614C"/>
    <w:rsid w:val="00B8122B"/>
    <w:rsid w:val="00B82A70"/>
    <w:rsid w:val="00B8319E"/>
    <w:rsid w:val="00B87347"/>
    <w:rsid w:val="00B92960"/>
    <w:rsid w:val="00B938E8"/>
    <w:rsid w:val="00B97F2F"/>
    <w:rsid w:val="00BA4555"/>
    <w:rsid w:val="00BA5A30"/>
    <w:rsid w:val="00BA6CA4"/>
    <w:rsid w:val="00BB01EB"/>
    <w:rsid w:val="00BB386B"/>
    <w:rsid w:val="00BB39B5"/>
    <w:rsid w:val="00BB4D75"/>
    <w:rsid w:val="00BD136D"/>
    <w:rsid w:val="00BD2E1A"/>
    <w:rsid w:val="00BD4316"/>
    <w:rsid w:val="00BE3537"/>
    <w:rsid w:val="00BE791D"/>
    <w:rsid w:val="00BF4945"/>
    <w:rsid w:val="00C02CB3"/>
    <w:rsid w:val="00C046C2"/>
    <w:rsid w:val="00C14F66"/>
    <w:rsid w:val="00C17018"/>
    <w:rsid w:val="00C25DE6"/>
    <w:rsid w:val="00C2686B"/>
    <w:rsid w:val="00C26D94"/>
    <w:rsid w:val="00C30F6C"/>
    <w:rsid w:val="00C33C90"/>
    <w:rsid w:val="00C36242"/>
    <w:rsid w:val="00C3691B"/>
    <w:rsid w:val="00C41A85"/>
    <w:rsid w:val="00C43D23"/>
    <w:rsid w:val="00C449B4"/>
    <w:rsid w:val="00C45E25"/>
    <w:rsid w:val="00C47537"/>
    <w:rsid w:val="00C50037"/>
    <w:rsid w:val="00C604FB"/>
    <w:rsid w:val="00C62C48"/>
    <w:rsid w:val="00C65394"/>
    <w:rsid w:val="00C67DB5"/>
    <w:rsid w:val="00C702AA"/>
    <w:rsid w:val="00C7273E"/>
    <w:rsid w:val="00C72857"/>
    <w:rsid w:val="00C73799"/>
    <w:rsid w:val="00C76898"/>
    <w:rsid w:val="00C77D4B"/>
    <w:rsid w:val="00C80133"/>
    <w:rsid w:val="00C806D5"/>
    <w:rsid w:val="00C81C92"/>
    <w:rsid w:val="00C8388D"/>
    <w:rsid w:val="00C8480E"/>
    <w:rsid w:val="00C85BAA"/>
    <w:rsid w:val="00C85D8C"/>
    <w:rsid w:val="00C878A4"/>
    <w:rsid w:val="00C90C7D"/>
    <w:rsid w:val="00C93E58"/>
    <w:rsid w:val="00C9573F"/>
    <w:rsid w:val="00C979D7"/>
    <w:rsid w:val="00CA0234"/>
    <w:rsid w:val="00CA204B"/>
    <w:rsid w:val="00CA467D"/>
    <w:rsid w:val="00CA5DD4"/>
    <w:rsid w:val="00CA6ABB"/>
    <w:rsid w:val="00CA6B80"/>
    <w:rsid w:val="00CB4859"/>
    <w:rsid w:val="00CB5094"/>
    <w:rsid w:val="00CB6667"/>
    <w:rsid w:val="00CC085B"/>
    <w:rsid w:val="00CC1963"/>
    <w:rsid w:val="00CC256A"/>
    <w:rsid w:val="00CC2658"/>
    <w:rsid w:val="00CC3526"/>
    <w:rsid w:val="00CC3ED4"/>
    <w:rsid w:val="00CC4C35"/>
    <w:rsid w:val="00CC7E95"/>
    <w:rsid w:val="00CD63E6"/>
    <w:rsid w:val="00CD69DC"/>
    <w:rsid w:val="00CE0076"/>
    <w:rsid w:val="00CE0E24"/>
    <w:rsid w:val="00CE1207"/>
    <w:rsid w:val="00CE1740"/>
    <w:rsid w:val="00CE2529"/>
    <w:rsid w:val="00CE4A91"/>
    <w:rsid w:val="00CE5B30"/>
    <w:rsid w:val="00CE5BDC"/>
    <w:rsid w:val="00CF1226"/>
    <w:rsid w:val="00D00D2E"/>
    <w:rsid w:val="00D03DF3"/>
    <w:rsid w:val="00D076B9"/>
    <w:rsid w:val="00D10085"/>
    <w:rsid w:val="00D1075E"/>
    <w:rsid w:val="00D1167D"/>
    <w:rsid w:val="00D117E7"/>
    <w:rsid w:val="00D1221B"/>
    <w:rsid w:val="00D123E5"/>
    <w:rsid w:val="00D12D51"/>
    <w:rsid w:val="00D13B7C"/>
    <w:rsid w:val="00D13E62"/>
    <w:rsid w:val="00D16F25"/>
    <w:rsid w:val="00D22A9A"/>
    <w:rsid w:val="00D24468"/>
    <w:rsid w:val="00D26D4A"/>
    <w:rsid w:val="00D3296E"/>
    <w:rsid w:val="00D34F72"/>
    <w:rsid w:val="00D47565"/>
    <w:rsid w:val="00D479DD"/>
    <w:rsid w:val="00D55A89"/>
    <w:rsid w:val="00D56D16"/>
    <w:rsid w:val="00D61D97"/>
    <w:rsid w:val="00D62ED0"/>
    <w:rsid w:val="00D6328F"/>
    <w:rsid w:val="00D676A2"/>
    <w:rsid w:val="00D72C3D"/>
    <w:rsid w:val="00D73AC2"/>
    <w:rsid w:val="00D7478E"/>
    <w:rsid w:val="00D74A27"/>
    <w:rsid w:val="00D7657D"/>
    <w:rsid w:val="00D7664B"/>
    <w:rsid w:val="00D77943"/>
    <w:rsid w:val="00D80185"/>
    <w:rsid w:val="00D80B87"/>
    <w:rsid w:val="00D816FB"/>
    <w:rsid w:val="00D86097"/>
    <w:rsid w:val="00D917EA"/>
    <w:rsid w:val="00D933EA"/>
    <w:rsid w:val="00D946BE"/>
    <w:rsid w:val="00DA3451"/>
    <w:rsid w:val="00DA465E"/>
    <w:rsid w:val="00DA475C"/>
    <w:rsid w:val="00DA63FA"/>
    <w:rsid w:val="00DA690F"/>
    <w:rsid w:val="00DA6B75"/>
    <w:rsid w:val="00DC0E3B"/>
    <w:rsid w:val="00DC3875"/>
    <w:rsid w:val="00DC3E38"/>
    <w:rsid w:val="00DC3F3D"/>
    <w:rsid w:val="00DC45EB"/>
    <w:rsid w:val="00DC59C1"/>
    <w:rsid w:val="00DC65D8"/>
    <w:rsid w:val="00DC6DC4"/>
    <w:rsid w:val="00DD1A00"/>
    <w:rsid w:val="00DD27D3"/>
    <w:rsid w:val="00DD68CF"/>
    <w:rsid w:val="00DE2777"/>
    <w:rsid w:val="00DE2781"/>
    <w:rsid w:val="00DF2489"/>
    <w:rsid w:val="00DF27DF"/>
    <w:rsid w:val="00DF291E"/>
    <w:rsid w:val="00DF2BC1"/>
    <w:rsid w:val="00DF2D76"/>
    <w:rsid w:val="00DF691B"/>
    <w:rsid w:val="00DF74CF"/>
    <w:rsid w:val="00DF7CBC"/>
    <w:rsid w:val="00E026CA"/>
    <w:rsid w:val="00E02C66"/>
    <w:rsid w:val="00E03C3B"/>
    <w:rsid w:val="00E11EF3"/>
    <w:rsid w:val="00E12641"/>
    <w:rsid w:val="00E157FB"/>
    <w:rsid w:val="00E15D99"/>
    <w:rsid w:val="00E22319"/>
    <w:rsid w:val="00E23341"/>
    <w:rsid w:val="00E3075F"/>
    <w:rsid w:val="00E333BF"/>
    <w:rsid w:val="00E353FB"/>
    <w:rsid w:val="00E413D2"/>
    <w:rsid w:val="00E4296D"/>
    <w:rsid w:val="00E464C8"/>
    <w:rsid w:val="00E46A4D"/>
    <w:rsid w:val="00E4713C"/>
    <w:rsid w:val="00E51787"/>
    <w:rsid w:val="00E52C71"/>
    <w:rsid w:val="00E5339F"/>
    <w:rsid w:val="00E55486"/>
    <w:rsid w:val="00E56478"/>
    <w:rsid w:val="00E56C42"/>
    <w:rsid w:val="00E62204"/>
    <w:rsid w:val="00E64005"/>
    <w:rsid w:val="00E641E1"/>
    <w:rsid w:val="00E64CBC"/>
    <w:rsid w:val="00E657FE"/>
    <w:rsid w:val="00E66D1C"/>
    <w:rsid w:val="00E67E21"/>
    <w:rsid w:val="00E72C74"/>
    <w:rsid w:val="00E7515B"/>
    <w:rsid w:val="00E758C2"/>
    <w:rsid w:val="00E75A33"/>
    <w:rsid w:val="00E77581"/>
    <w:rsid w:val="00E82A6F"/>
    <w:rsid w:val="00E87C45"/>
    <w:rsid w:val="00E90161"/>
    <w:rsid w:val="00E90753"/>
    <w:rsid w:val="00EA3D16"/>
    <w:rsid w:val="00EB19BA"/>
    <w:rsid w:val="00EB1E28"/>
    <w:rsid w:val="00EB3FF0"/>
    <w:rsid w:val="00EB67D3"/>
    <w:rsid w:val="00EC1A0B"/>
    <w:rsid w:val="00EC1A3E"/>
    <w:rsid w:val="00EC3BB8"/>
    <w:rsid w:val="00EC41D7"/>
    <w:rsid w:val="00EC48A3"/>
    <w:rsid w:val="00EC4D7B"/>
    <w:rsid w:val="00EC6E49"/>
    <w:rsid w:val="00ED1C5B"/>
    <w:rsid w:val="00ED3DB2"/>
    <w:rsid w:val="00ED4CA6"/>
    <w:rsid w:val="00ED6373"/>
    <w:rsid w:val="00ED68A3"/>
    <w:rsid w:val="00ED6D0B"/>
    <w:rsid w:val="00ED6EE2"/>
    <w:rsid w:val="00ED75CC"/>
    <w:rsid w:val="00EE1475"/>
    <w:rsid w:val="00EE1574"/>
    <w:rsid w:val="00EE54DB"/>
    <w:rsid w:val="00EE5FA7"/>
    <w:rsid w:val="00EF0B82"/>
    <w:rsid w:val="00EF117E"/>
    <w:rsid w:val="00EF3BAF"/>
    <w:rsid w:val="00EF5EF4"/>
    <w:rsid w:val="00EF74EA"/>
    <w:rsid w:val="00EF755E"/>
    <w:rsid w:val="00F02017"/>
    <w:rsid w:val="00F0770E"/>
    <w:rsid w:val="00F154AD"/>
    <w:rsid w:val="00F159FB"/>
    <w:rsid w:val="00F17B90"/>
    <w:rsid w:val="00F2469D"/>
    <w:rsid w:val="00F26544"/>
    <w:rsid w:val="00F328E3"/>
    <w:rsid w:val="00F33080"/>
    <w:rsid w:val="00F35858"/>
    <w:rsid w:val="00F4135E"/>
    <w:rsid w:val="00F41CC0"/>
    <w:rsid w:val="00F421A4"/>
    <w:rsid w:val="00F42B48"/>
    <w:rsid w:val="00F50938"/>
    <w:rsid w:val="00F53923"/>
    <w:rsid w:val="00F53F8B"/>
    <w:rsid w:val="00F6088A"/>
    <w:rsid w:val="00F60B0E"/>
    <w:rsid w:val="00F619B6"/>
    <w:rsid w:val="00F72CA7"/>
    <w:rsid w:val="00F73AFE"/>
    <w:rsid w:val="00F74022"/>
    <w:rsid w:val="00F741A5"/>
    <w:rsid w:val="00F74B18"/>
    <w:rsid w:val="00F75468"/>
    <w:rsid w:val="00F772FF"/>
    <w:rsid w:val="00F775DA"/>
    <w:rsid w:val="00F77959"/>
    <w:rsid w:val="00F77D14"/>
    <w:rsid w:val="00F809BE"/>
    <w:rsid w:val="00F83939"/>
    <w:rsid w:val="00F87449"/>
    <w:rsid w:val="00F874F3"/>
    <w:rsid w:val="00F90CF1"/>
    <w:rsid w:val="00F91AC4"/>
    <w:rsid w:val="00F92B1A"/>
    <w:rsid w:val="00F92F14"/>
    <w:rsid w:val="00F93604"/>
    <w:rsid w:val="00F97F13"/>
    <w:rsid w:val="00FA0EEF"/>
    <w:rsid w:val="00FA21B4"/>
    <w:rsid w:val="00FA3AC5"/>
    <w:rsid w:val="00FA3EC3"/>
    <w:rsid w:val="00FB10DD"/>
    <w:rsid w:val="00FB2D14"/>
    <w:rsid w:val="00FB4EF0"/>
    <w:rsid w:val="00FB5420"/>
    <w:rsid w:val="00FB6C59"/>
    <w:rsid w:val="00FB6E31"/>
    <w:rsid w:val="00FC2192"/>
    <w:rsid w:val="00FC2BD6"/>
    <w:rsid w:val="00FC328F"/>
    <w:rsid w:val="00FD3206"/>
    <w:rsid w:val="00FE277D"/>
    <w:rsid w:val="00FE2C2E"/>
    <w:rsid w:val="00FE3867"/>
    <w:rsid w:val="00FF1299"/>
    <w:rsid w:val="00FF4822"/>
    <w:rsid w:val="00FF6676"/>
    <w:rsid w:val="00FF6B3F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107424C-0E68-4FFA-A2BF-5E9AF16B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2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62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58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581"/>
  </w:style>
  <w:style w:type="paragraph" w:styleId="Footer">
    <w:name w:val="footer"/>
    <w:basedOn w:val="Normal"/>
    <w:link w:val="FooterChar"/>
    <w:uiPriority w:val="99"/>
    <w:unhideWhenUsed/>
    <w:rsid w:val="0048058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581"/>
  </w:style>
  <w:style w:type="paragraph" w:styleId="ListParagraph">
    <w:name w:val="List Paragraph"/>
    <w:basedOn w:val="Normal"/>
    <w:uiPriority w:val="34"/>
    <w:qFormat/>
    <w:rsid w:val="00230C62"/>
    <w:pPr>
      <w:ind w:left="720"/>
      <w:contextualSpacing/>
    </w:pPr>
  </w:style>
  <w:style w:type="paragraph" w:customStyle="1" w:styleId="Title1Font">
    <w:name w:val="Title_1_Font"/>
    <w:basedOn w:val="Title"/>
    <w:qFormat/>
    <w:rsid w:val="00996276"/>
    <w:rPr>
      <w:sz w:val="40"/>
    </w:rPr>
  </w:style>
  <w:style w:type="paragraph" w:customStyle="1" w:styleId="Title2Font">
    <w:name w:val="Title_2_Font"/>
    <w:basedOn w:val="Heading1"/>
    <w:qFormat/>
    <w:rsid w:val="00996276"/>
  </w:style>
  <w:style w:type="paragraph" w:styleId="Title">
    <w:name w:val="Title"/>
    <w:basedOn w:val="Normal"/>
    <w:next w:val="Normal"/>
    <w:link w:val="TitleChar"/>
    <w:uiPriority w:val="10"/>
    <w:qFormat/>
    <w:rsid w:val="009962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627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Title3Font">
    <w:name w:val="Title_3_Font"/>
    <w:basedOn w:val="Heading3"/>
    <w:qFormat/>
    <w:rsid w:val="00996276"/>
  </w:style>
  <w:style w:type="character" w:customStyle="1" w:styleId="Heading1Char">
    <w:name w:val="Heading 1 Char"/>
    <w:basedOn w:val="DefaultParagraphFont"/>
    <w:link w:val="Heading1"/>
    <w:uiPriority w:val="9"/>
    <w:rsid w:val="009962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itle4Font">
    <w:name w:val="Title_4_Font"/>
    <w:basedOn w:val="Subtitle"/>
    <w:qFormat/>
    <w:rsid w:val="00996276"/>
  </w:style>
  <w:style w:type="character" w:customStyle="1" w:styleId="Heading3Char">
    <w:name w:val="Heading 3 Char"/>
    <w:basedOn w:val="DefaultParagraphFont"/>
    <w:link w:val="Heading3"/>
    <w:uiPriority w:val="9"/>
    <w:semiHidden/>
    <w:rsid w:val="0099627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2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962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A97C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C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C6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A4494D"/>
  </w:style>
  <w:style w:type="character" w:styleId="Hyperlink">
    <w:name w:val="Hyperlink"/>
    <w:basedOn w:val="DefaultParagraphFont"/>
    <w:uiPriority w:val="99"/>
    <w:unhideWhenUsed/>
    <w:rsid w:val="00190CF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54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60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3306D1-E47E-4FFB-B4F0-4A67B3D92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730</Words>
  <Characters>986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pen University of Hong Kong</Company>
  <LinksUpToDate>false</LinksUpToDate>
  <CharactersWithSpaces>1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tse</dc:creator>
  <cp:lastModifiedBy>KEVIN TSE Ka Wing</cp:lastModifiedBy>
  <cp:revision>11</cp:revision>
  <dcterms:created xsi:type="dcterms:W3CDTF">2022-03-08T08:04:00Z</dcterms:created>
  <dcterms:modified xsi:type="dcterms:W3CDTF">2023-02-20T08:17:00Z</dcterms:modified>
</cp:coreProperties>
</file>